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A7D70A" w14:textId="7594D1C2" w:rsidR="002C5B27" w:rsidRPr="00880BBE" w:rsidRDefault="00A05BF3" w:rsidP="00A05BF3">
      <w:pPr>
        <w:pStyle w:val="Heading1"/>
        <w:rPr>
          <w:b/>
          <w:sz w:val="36"/>
        </w:rPr>
      </w:pPr>
      <w:r w:rsidRPr="00880BBE">
        <w:rPr>
          <w:b/>
          <w:sz w:val="36"/>
        </w:rPr>
        <w:t>Project</w:t>
      </w:r>
      <w:r w:rsidR="002C5B27" w:rsidRPr="00880BBE">
        <w:rPr>
          <w:b/>
          <w:sz w:val="36"/>
        </w:rPr>
        <w:t xml:space="preserve"> Site Report</w:t>
      </w:r>
      <w:r w:rsidR="00831574">
        <w:rPr>
          <w:b/>
          <w:sz w:val="36"/>
        </w:rPr>
        <w:t xml:space="preserve"> – V4</w:t>
      </w:r>
    </w:p>
    <w:p w14:paraId="7186FC4C" w14:textId="56C20196" w:rsidR="00936357" w:rsidRDefault="00E51B70" w:rsidP="00A05BF3">
      <w:pPr>
        <w:pStyle w:val="Heading2"/>
      </w:pPr>
      <w:r>
        <w:t>Student Name:</w:t>
      </w:r>
      <w:r>
        <w:br/>
        <w:t>Date:</w:t>
      </w:r>
    </w:p>
    <w:p w14:paraId="113EF8C8" w14:textId="4518B26B" w:rsidR="002C5B27" w:rsidRDefault="00A05BF3" w:rsidP="00A05BF3">
      <w:pPr>
        <w:pStyle w:val="Heading2"/>
      </w:pPr>
      <w:r>
        <w:t>Project</w:t>
      </w:r>
      <w:r w:rsidR="002C5B27">
        <w:t xml:space="preserve"> Version:</w:t>
      </w:r>
    </w:p>
    <w:p w14:paraId="198F7519" w14:textId="72742314" w:rsidR="00880BBE" w:rsidRPr="00880BBE" w:rsidRDefault="00880BBE" w:rsidP="00880BBE">
      <w:pPr>
        <w:pStyle w:val="Heading2"/>
      </w:pPr>
      <w:r>
        <w:t xml:space="preserve">See the Project Rubric &amp; Checklist </w:t>
      </w:r>
      <w:r w:rsidR="00F2708E">
        <w:t>and review</w:t>
      </w:r>
      <w:r>
        <w:t xml:space="preserve"> the assignment specification to ensure all expected work is included.</w:t>
      </w:r>
    </w:p>
    <w:p w14:paraId="01CC9421" w14:textId="22546127" w:rsidR="00507E95" w:rsidRDefault="00507E95" w:rsidP="00880BBE">
      <w:pPr>
        <w:pStyle w:val="Heading1"/>
      </w:pPr>
      <w:r>
        <w:t xml:space="preserve">Website URL </w:t>
      </w:r>
    </w:p>
    <w:p w14:paraId="5913FCE1" w14:textId="77777777" w:rsidR="00880BBE" w:rsidRDefault="00880BBE" w:rsidP="00816C4A">
      <w:pPr>
        <w:tabs>
          <w:tab w:val="left" w:pos="7215"/>
        </w:tabs>
        <w:rPr>
          <w:rFonts w:ascii="Arial" w:hAnsi="Arial" w:cs="Arial"/>
        </w:rPr>
      </w:pPr>
    </w:p>
    <w:p w14:paraId="1B0E3FE8" w14:textId="3F1DD69B" w:rsidR="00880BBE" w:rsidRDefault="00831574" w:rsidP="00816C4A">
      <w:pPr>
        <w:tabs>
          <w:tab w:val="left" w:pos="7215"/>
        </w:tabs>
        <w:rPr>
          <w:rFonts w:ascii="Arial" w:hAnsi="Arial" w:cs="Arial"/>
        </w:rPr>
      </w:pPr>
      <w:r w:rsidRPr="00A05BF3">
        <w:rPr>
          <w:rFonts w:ascii="Arial" w:hAnsi="Arial" w:cs="Arial"/>
          <w:noProof/>
        </w:rPr>
        <mc:AlternateContent>
          <mc:Choice Requires="wps">
            <w:drawing>
              <wp:anchor distT="45720" distB="45720" distL="114300" distR="114300" simplePos="0" relativeHeight="251661312" behindDoc="0" locked="0" layoutInCell="1" allowOverlap="1" wp14:anchorId="37984BD8" wp14:editId="738C0A9A">
                <wp:simplePos x="0" y="0"/>
                <wp:positionH relativeFrom="margin">
                  <wp:align>center</wp:align>
                </wp:positionH>
                <wp:positionV relativeFrom="paragraph">
                  <wp:posOffset>695325</wp:posOffset>
                </wp:positionV>
                <wp:extent cx="6309360" cy="1404620"/>
                <wp:effectExtent l="0" t="0" r="15240" b="260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9360" cy="1404620"/>
                        </a:xfrm>
                        <a:prstGeom prst="rect">
                          <a:avLst/>
                        </a:prstGeom>
                        <a:solidFill>
                          <a:srgbClr val="FFFFFF"/>
                        </a:solidFill>
                        <a:ln w="9525">
                          <a:solidFill>
                            <a:srgbClr val="000000"/>
                          </a:solidFill>
                          <a:miter lim="800000"/>
                          <a:headEnd/>
                          <a:tailEnd/>
                        </a:ln>
                      </wps:spPr>
                      <wps:txbx>
                        <w:txbxContent>
                          <w:p w14:paraId="4BD0DA35" w14:textId="6E3CAB66" w:rsidR="00816C4A" w:rsidRDefault="002B3116" w:rsidP="00816C4A">
                            <w:hyperlink r:id="rId5" w:history="1">
                              <w:r>
                                <w:rPr>
                                  <w:rStyle w:val="Hyperlink"/>
                                </w:rPr>
                                <w:t>https://ianlorimer122.github.io/Project/V4/index.html</w:t>
                              </w:r>
                            </w:hyperlink>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7984BD8" id="_x0000_t202" coordsize="21600,21600" o:spt="202" path="m,l,21600r21600,l21600,xe">
                <v:stroke joinstyle="miter"/>
                <v:path gradientshapeok="t" o:connecttype="rect"/>
              </v:shapetype>
              <v:shape id="Text Box 2" o:spid="_x0000_s1026" type="#_x0000_t202" style="position:absolute;margin-left:0;margin-top:54.75pt;width:496.8pt;height:110.6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">
                <v:textbox style="mso-fit-shape-to-text:t">
                  <w:txbxContent>
                    <w:p w14:paraId="4BD0DA35" w14:textId="6E3CAB66" w:rsidR="00816C4A" w:rsidRDefault="002B3116" w:rsidP="00816C4A">
                      <w:hyperlink r:id="rId6" w:history="1">
                        <w:r>
                          <w:rPr>
                            <w:rStyle w:val="Hyperlink"/>
                          </w:rPr>
                          <w:t>https://ianlorimer122.github.io/Project/V4/index.html</w:t>
                        </w:r>
                      </w:hyperlink>
                    </w:p>
                  </w:txbxContent>
                </v:textbox>
                <w10:wrap type="square" anchorx="margin"/>
              </v:shape>
            </w:pict>
          </mc:Fallback>
        </mc:AlternateContent>
      </w:r>
      <w:r w:rsidR="00816C4A" w:rsidRPr="00A05BF3">
        <w:rPr>
          <w:rFonts w:ascii="Arial" w:hAnsi="Arial" w:cs="Arial"/>
        </w:rPr>
        <w:t>Complete th</w:t>
      </w:r>
      <w:r w:rsidR="00A05BF3">
        <w:rPr>
          <w:rFonts w:ascii="Arial" w:hAnsi="Arial" w:cs="Arial"/>
        </w:rPr>
        <w:t>e</w:t>
      </w:r>
      <w:r w:rsidR="00816C4A" w:rsidRPr="00A05BF3">
        <w:rPr>
          <w:rFonts w:ascii="Arial" w:hAnsi="Arial" w:cs="Arial"/>
        </w:rPr>
        <w:t xml:space="preserve"> URL </w:t>
      </w:r>
      <w:r w:rsidR="00A05BF3">
        <w:rPr>
          <w:rFonts w:ascii="Arial" w:hAnsi="Arial" w:cs="Arial"/>
        </w:rPr>
        <w:t xml:space="preserve">below </w:t>
      </w:r>
      <w:r w:rsidR="00816C4A" w:rsidRPr="00A05BF3">
        <w:rPr>
          <w:rFonts w:ascii="Arial" w:hAnsi="Arial" w:cs="Arial"/>
        </w:rPr>
        <w:t>with your home page for your Project submission. This is the address you type in to the browser to get to your site’s home page</w:t>
      </w:r>
      <w:r>
        <w:rPr>
          <w:rFonts w:ascii="Arial" w:hAnsi="Arial" w:cs="Arial"/>
        </w:rPr>
        <w:t xml:space="preserve"> on GitHub Pages as described in the GitHub instructions in Module 9.</w:t>
      </w:r>
    </w:p>
    <w:p w14:paraId="24864CCB" w14:textId="13FF2AE9" w:rsidR="00831574" w:rsidRDefault="00831574" w:rsidP="00816C4A">
      <w:pPr>
        <w:tabs>
          <w:tab w:val="left" w:pos="7215"/>
        </w:tabs>
        <w:rPr>
          <w:rFonts w:ascii="Arial" w:hAnsi="Arial" w:cs="Arial"/>
        </w:rPr>
      </w:pPr>
    </w:p>
    <w:p w14:paraId="2A2A3FEE" w14:textId="7F98B556" w:rsidR="00831574" w:rsidRDefault="00831574">
      <w:pPr>
        <w:rPr>
          <w:rFonts w:ascii="Arial" w:hAnsi="Arial" w:cs="Arial"/>
        </w:rPr>
      </w:pPr>
      <w:r>
        <w:rPr>
          <w:rFonts w:ascii="Arial" w:hAnsi="Arial" w:cs="Arial"/>
        </w:rPr>
        <w:t>For V4, include your GitHub repository URL as well (see the Module 9 instructions for how to shape that:</w:t>
      </w:r>
    </w:p>
    <w:p w14:paraId="256207FC" w14:textId="754C4449" w:rsidR="00470A57" w:rsidRDefault="00831574">
      <w:pPr>
        <w:rPr>
          <w:rFonts w:ascii="Arial" w:hAnsi="Arial" w:cs="Arial"/>
        </w:rPr>
      </w:pPr>
      <w:r w:rsidRPr="00A05BF3">
        <w:rPr>
          <w:rFonts w:ascii="Arial" w:hAnsi="Arial" w:cs="Arial"/>
          <w:noProof/>
        </w:rPr>
        <mc:AlternateContent>
          <mc:Choice Requires="wps">
            <w:drawing>
              <wp:anchor distT="45720" distB="45720" distL="114300" distR="114300" simplePos="0" relativeHeight="251663360" behindDoc="0" locked="0" layoutInCell="1" allowOverlap="1" wp14:anchorId="4E269BBA" wp14:editId="430657DA">
                <wp:simplePos x="0" y="0"/>
                <wp:positionH relativeFrom="page">
                  <wp:align>center</wp:align>
                </wp:positionH>
                <wp:positionV relativeFrom="paragraph">
                  <wp:posOffset>215900</wp:posOffset>
                </wp:positionV>
                <wp:extent cx="6309360" cy="1404620"/>
                <wp:effectExtent l="0" t="0" r="15240" b="2603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9360" cy="1404620"/>
                        </a:xfrm>
                        <a:prstGeom prst="rect">
                          <a:avLst/>
                        </a:prstGeom>
                        <a:solidFill>
                          <a:srgbClr val="FFFFFF"/>
                        </a:solidFill>
                        <a:ln w="9525">
                          <a:solidFill>
                            <a:srgbClr val="000000"/>
                          </a:solidFill>
                          <a:miter lim="800000"/>
                          <a:headEnd/>
                          <a:tailEnd/>
                        </a:ln>
                      </wps:spPr>
                      <wps:txbx>
                        <w:txbxContent>
                          <w:p w14:paraId="2D79F6E2" w14:textId="5CD2634B" w:rsidR="00831574" w:rsidRDefault="002B3116" w:rsidP="00831574">
                            <w:hyperlink r:id="rId7" w:history="1">
                              <w:r>
                                <w:rPr>
                                  <w:rStyle w:val="Hyperlink"/>
                                </w:rPr>
                                <w:t>https://github.com/ianlorimer122/Project</w:t>
                              </w:r>
                            </w:hyperlink>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E269BBA" id="_x0000_s1027" type="#_x0000_t202" style="position:absolute;margin-left:0;margin-top:17pt;width:496.8pt;height:110.6pt;z-index:251663360;visibility:visible;mso-wrap-style:square;mso-width-percent:0;mso-height-percent:200;mso-wrap-distance-left:9pt;mso-wrap-distance-top:3.6pt;mso-wrap-distance-right:9pt;mso-wrap-distance-bottom:3.6pt;mso-position-horizontal:center;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">
                <v:textbox style="mso-fit-shape-to-text:t">
                  <w:txbxContent>
                    <w:p w14:paraId="2D79F6E2" w14:textId="5CD2634B" w:rsidR="00831574" w:rsidRDefault="002B3116" w:rsidP="00831574">
                      <w:hyperlink r:id="rId8" w:history="1">
                        <w:r>
                          <w:rPr>
                            <w:rStyle w:val="Hyperlink"/>
                          </w:rPr>
                          <w:t>https://github.com/ianlorimer122/Project</w:t>
                        </w:r>
                      </w:hyperlink>
                    </w:p>
                  </w:txbxContent>
                </v:textbox>
                <w10:wrap type="square" anchorx="page"/>
              </v:shape>
            </w:pict>
          </mc:Fallback>
        </mc:AlternateContent>
      </w:r>
    </w:p>
    <w:p w14:paraId="1BAC825D" w14:textId="22D375FC" w:rsidR="002C5B27" w:rsidRDefault="002C5B27">
      <w:pPr>
        <w:rPr>
          <w:rFonts w:ascii="Arial" w:hAnsi="Arial" w:cs="Arial"/>
        </w:rPr>
      </w:pPr>
      <w:r>
        <w:rPr>
          <w:rFonts w:ascii="Arial" w:hAnsi="Arial" w:cs="Arial"/>
        </w:rPr>
        <w:t xml:space="preserve">Indicate which of the </w:t>
      </w:r>
      <w:r w:rsidR="00256132">
        <w:rPr>
          <w:rFonts w:ascii="Arial" w:hAnsi="Arial" w:cs="Arial"/>
        </w:rPr>
        <w:t>requested module</w:t>
      </w:r>
      <w:r>
        <w:rPr>
          <w:rFonts w:ascii="Arial" w:hAnsi="Arial" w:cs="Arial"/>
        </w:rPr>
        <w:t xml:space="preserve"> outcomes were not included in your files and explain why:</w:t>
      </w:r>
    </w:p>
    <w:p w14:paraId="25855273" w14:textId="3011A20A" w:rsidR="002C5B27" w:rsidRDefault="002B3116">
      <w:pPr>
        <w:rPr>
          <w:rFonts w:ascii="Arial" w:hAnsi="Arial" w:cs="Arial"/>
        </w:rPr>
      </w:pPr>
      <w:r>
        <w:rPr>
          <w:rFonts w:ascii="Arial" w:hAnsi="Arial" w:cs="Arial"/>
        </w:rPr>
        <w:t>Originally, I created an online order form that had checkboxes, textboxes, and selection lists. However, I revamped and my project no longer includes, checkboxes</w:t>
      </w:r>
      <w:r w:rsidR="001A6C7A">
        <w:rPr>
          <w:rFonts w:ascii="Arial" w:hAnsi="Arial" w:cs="Arial"/>
        </w:rPr>
        <w:t xml:space="preserve"> (M7LO6)</w:t>
      </w:r>
      <w:r>
        <w:rPr>
          <w:rFonts w:ascii="Arial" w:hAnsi="Arial" w:cs="Arial"/>
        </w:rPr>
        <w:t>, radio buttons</w:t>
      </w:r>
      <w:r w:rsidR="001A6C7A">
        <w:rPr>
          <w:rFonts w:ascii="Arial" w:hAnsi="Arial" w:cs="Arial"/>
        </w:rPr>
        <w:t xml:space="preserve"> (M7LO7)</w:t>
      </w:r>
      <w:r>
        <w:rPr>
          <w:rFonts w:ascii="Arial" w:hAnsi="Arial" w:cs="Arial"/>
        </w:rPr>
        <w:t>, or</w:t>
      </w:r>
      <w:r w:rsidR="001A6C7A">
        <w:rPr>
          <w:rFonts w:ascii="Arial" w:hAnsi="Arial" w:cs="Arial"/>
        </w:rPr>
        <w:t xml:space="preserve"> text area (M7LO9) because they weren’t needed in the new design which relies on selection boxes to </w:t>
      </w:r>
      <w:r w:rsidR="00537E18">
        <w:rPr>
          <w:rFonts w:ascii="Arial" w:hAnsi="Arial" w:cs="Arial"/>
        </w:rPr>
        <w:t>eliminate as much as possible user input. I didn’t include audio/video on my page. M8LO7, M8LO8, and M8LO12</w:t>
      </w:r>
      <w:r w:rsidR="001A6C7A">
        <w:rPr>
          <w:rFonts w:ascii="Arial" w:hAnsi="Arial" w:cs="Arial"/>
        </w:rPr>
        <w:t xml:space="preserve"> </w:t>
      </w:r>
      <w:r w:rsidR="00537E18">
        <w:rPr>
          <w:rFonts w:ascii="Arial" w:hAnsi="Arial" w:cs="Arial"/>
        </w:rPr>
        <w:t>are omitted. Most restaurant sites include audio/video</w:t>
      </w:r>
      <w:r w:rsidR="004C53D8">
        <w:rPr>
          <w:rFonts w:ascii="Arial" w:hAnsi="Arial" w:cs="Arial"/>
        </w:rPr>
        <w:t>.</w:t>
      </w:r>
      <w:r w:rsidR="00CB3645">
        <w:rPr>
          <w:rFonts w:ascii="Arial" w:hAnsi="Arial" w:cs="Arial"/>
        </w:rPr>
        <w:t xml:space="preserve"> I also omitted M8LO9 because you told us not to use iframes.</w:t>
      </w:r>
    </w:p>
    <w:p w14:paraId="3DDBE7DF" w14:textId="35F61A5A" w:rsidR="002C5B27" w:rsidRDefault="002C5B27">
      <w:pPr>
        <w:rPr>
          <w:rFonts w:ascii="Arial" w:hAnsi="Arial" w:cs="Arial"/>
        </w:rPr>
      </w:pPr>
    </w:p>
    <w:p w14:paraId="706DF924" w14:textId="77777777" w:rsidR="002C5B27" w:rsidRDefault="002C5B27">
      <w:pPr>
        <w:rPr>
          <w:rFonts w:ascii="Arial" w:hAnsi="Arial" w:cs="Arial"/>
        </w:rPr>
      </w:pPr>
    </w:p>
    <w:p w14:paraId="426F2EEA" w14:textId="79370235" w:rsidR="002C5B27" w:rsidRDefault="002C5B27" w:rsidP="002C5B27">
      <w:pPr>
        <w:pStyle w:val="Heading1"/>
      </w:pPr>
      <w:r>
        <w:t>index.html</w:t>
      </w:r>
    </w:p>
    <w:p w14:paraId="4E5C9BDF" w14:textId="77777777" w:rsidR="002C5B27" w:rsidRPr="002C5B27" w:rsidRDefault="002C5B27">
      <w:pPr>
        <w:rPr>
          <w:rFonts w:ascii="Arial" w:hAnsi="Arial" w:cs="Arial"/>
          <w:i/>
        </w:rPr>
      </w:pPr>
    </w:p>
    <w:p w14:paraId="241E283E" w14:textId="186E7A96" w:rsidR="002C5B27" w:rsidRDefault="002C5B27">
      <w:pPr>
        <w:rPr>
          <w:rFonts w:ascii="Arial" w:hAnsi="Arial" w:cs="Arial"/>
        </w:rPr>
      </w:pPr>
      <w:r>
        <w:rPr>
          <w:rFonts w:ascii="Arial" w:hAnsi="Arial" w:cs="Arial"/>
        </w:rPr>
        <w:t xml:space="preserve">Include a screenshot of your index.html rendered on </w:t>
      </w:r>
      <w:r w:rsidR="00831574">
        <w:rPr>
          <w:rFonts w:ascii="Arial" w:hAnsi="Arial" w:cs="Arial"/>
        </w:rPr>
        <w:t>github.io</w:t>
      </w:r>
      <w:r>
        <w:rPr>
          <w:rFonts w:ascii="Arial" w:hAnsi="Arial" w:cs="Arial"/>
        </w:rPr>
        <w:t xml:space="preserve"> (i.e. </w:t>
      </w:r>
      <w:r w:rsidR="00880BBE">
        <w:rPr>
          <w:rFonts w:ascii="Arial" w:hAnsi="Arial" w:cs="Arial"/>
        </w:rPr>
        <w:t>remote file in browser; include the address bar of the browser in the screenshot</w:t>
      </w:r>
      <w:r>
        <w:rPr>
          <w:rFonts w:ascii="Arial" w:hAnsi="Arial" w:cs="Arial"/>
        </w:rPr>
        <w:t>):</w:t>
      </w:r>
    </w:p>
    <w:p w14:paraId="34676F55" w14:textId="30BC0FBE" w:rsidR="00880BBE" w:rsidRDefault="00492440">
      <w:pPr>
        <w:rPr>
          <w:rFonts w:ascii="Arial" w:hAnsi="Arial" w:cs="Arial"/>
        </w:rPr>
      </w:pPr>
      <w:r>
        <w:rPr>
          <w:noProof/>
        </w:rPr>
        <w:lastRenderedPageBreak/>
        <w:drawing>
          <wp:inline distT="0" distB="0" distL="0" distR="0" wp14:anchorId="549AC061" wp14:editId="40770308">
            <wp:extent cx="6286500" cy="3339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286500" cy="3339465"/>
                    </a:xfrm>
                    <a:prstGeom prst="rect">
                      <a:avLst/>
                    </a:prstGeom>
                  </pic:spPr>
                </pic:pic>
              </a:graphicData>
            </a:graphic>
          </wp:inline>
        </w:drawing>
      </w:r>
    </w:p>
    <w:p w14:paraId="39B4AA97" w14:textId="77777777" w:rsidR="00492440" w:rsidRDefault="00492440">
      <w:pPr>
        <w:rPr>
          <w:rFonts w:ascii="Arial" w:hAnsi="Arial" w:cs="Arial"/>
        </w:rPr>
      </w:pPr>
    </w:p>
    <w:p w14:paraId="2A19B347" w14:textId="27D5C586" w:rsidR="002C5B27" w:rsidRDefault="00492440">
      <w:pPr>
        <w:rPr>
          <w:rFonts w:ascii="Arial" w:hAnsi="Arial" w:cs="Arial"/>
        </w:rPr>
      </w:pPr>
      <w:r>
        <w:rPr>
          <w:noProof/>
        </w:rPr>
        <w:drawing>
          <wp:inline distT="0" distB="0" distL="0" distR="0" wp14:anchorId="6DF388CF" wp14:editId="7099C745">
            <wp:extent cx="6286500" cy="51384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86500" cy="5138420"/>
                    </a:xfrm>
                    <a:prstGeom prst="rect">
                      <a:avLst/>
                    </a:prstGeom>
                    <a:noFill/>
                    <a:ln>
                      <a:noFill/>
                    </a:ln>
                  </pic:spPr>
                </pic:pic>
              </a:graphicData>
            </a:graphic>
          </wp:inline>
        </w:drawing>
      </w:r>
    </w:p>
    <w:p w14:paraId="627FF189" w14:textId="49C4F02A" w:rsidR="002C5B27" w:rsidRDefault="002C5B27">
      <w:pPr>
        <w:rPr>
          <w:rFonts w:ascii="Arial" w:hAnsi="Arial" w:cs="Arial"/>
        </w:rPr>
      </w:pPr>
      <w:r>
        <w:rPr>
          <w:rFonts w:ascii="Arial" w:hAnsi="Arial" w:cs="Arial"/>
        </w:rPr>
        <w:lastRenderedPageBreak/>
        <w:t xml:space="preserve">Include a validation screenshot of </w:t>
      </w:r>
      <w:r w:rsidRPr="00880BBE">
        <w:rPr>
          <w:rFonts w:ascii="Arial" w:hAnsi="Arial" w:cs="Arial"/>
          <w:b/>
        </w:rPr>
        <w:t>url-based validation</w:t>
      </w:r>
      <w:r>
        <w:rPr>
          <w:rFonts w:ascii="Arial" w:hAnsi="Arial" w:cs="Arial"/>
        </w:rPr>
        <w:t xml:space="preserve"> of your index.html from </w:t>
      </w:r>
      <w:r w:rsidR="00831574">
        <w:rPr>
          <w:rFonts w:ascii="Arial" w:hAnsi="Arial" w:cs="Arial"/>
        </w:rPr>
        <w:t>github.io</w:t>
      </w:r>
      <w:r>
        <w:rPr>
          <w:rFonts w:ascii="Arial" w:hAnsi="Arial" w:cs="Arial"/>
        </w:rPr>
        <w:t>, using the w3</w:t>
      </w:r>
      <w:r w:rsidR="00880BBE">
        <w:rPr>
          <w:rFonts w:ascii="Arial" w:hAnsi="Arial" w:cs="Arial"/>
        </w:rPr>
        <w:t>c</w:t>
      </w:r>
      <w:r>
        <w:rPr>
          <w:rFonts w:ascii="Arial" w:hAnsi="Arial" w:cs="Arial"/>
        </w:rPr>
        <w:t xml:space="preserve"> validator</w:t>
      </w:r>
      <w:r w:rsidR="00880BBE">
        <w:rPr>
          <w:rFonts w:ascii="Arial" w:hAnsi="Arial" w:cs="Arial"/>
        </w:rPr>
        <w:t xml:space="preserve"> (include the url entered for validation in the screenshot)</w:t>
      </w:r>
      <w:r>
        <w:rPr>
          <w:rFonts w:ascii="Arial" w:hAnsi="Arial" w:cs="Arial"/>
        </w:rPr>
        <w:t>:</w:t>
      </w:r>
    </w:p>
    <w:p w14:paraId="0121BDF8" w14:textId="3A63EE9E" w:rsidR="002C5B27" w:rsidRDefault="00492440">
      <w:pPr>
        <w:rPr>
          <w:rFonts w:ascii="Arial" w:hAnsi="Arial" w:cs="Arial"/>
        </w:rPr>
      </w:pPr>
      <w:r>
        <w:rPr>
          <w:noProof/>
        </w:rPr>
        <w:drawing>
          <wp:inline distT="0" distB="0" distL="0" distR="0" wp14:anchorId="26C5E3B0" wp14:editId="1ABCB7AC">
            <wp:extent cx="6286500" cy="33394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86500" cy="3339465"/>
                    </a:xfrm>
                    <a:prstGeom prst="rect">
                      <a:avLst/>
                    </a:prstGeom>
                  </pic:spPr>
                </pic:pic>
              </a:graphicData>
            </a:graphic>
          </wp:inline>
        </w:drawing>
      </w:r>
    </w:p>
    <w:p w14:paraId="1190B8A6" w14:textId="77777777" w:rsidR="00880BBE" w:rsidRDefault="00880BBE">
      <w:pPr>
        <w:rPr>
          <w:rFonts w:ascii="Arial" w:hAnsi="Arial" w:cs="Arial"/>
        </w:rPr>
      </w:pPr>
    </w:p>
    <w:p w14:paraId="30C9CF96" w14:textId="69211726" w:rsidR="002C5B27" w:rsidRDefault="002C5B27">
      <w:pPr>
        <w:rPr>
          <w:rFonts w:ascii="Arial" w:hAnsi="Arial" w:cs="Arial"/>
        </w:rPr>
      </w:pPr>
      <w:r>
        <w:rPr>
          <w:rFonts w:ascii="Arial" w:hAnsi="Arial" w:cs="Arial"/>
        </w:rPr>
        <w:t>Explain/justify any remaining errors or warnings from the validation:</w:t>
      </w:r>
    </w:p>
    <w:p w14:paraId="3581F974" w14:textId="564B9927" w:rsidR="002C5B27" w:rsidRDefault="002C5B27">
      <w:pPr>
        <w:rPr>
          <w:rFonts w:ascii="Arial" w:hAnsi="Arial" w:cs="Arial"/>
        </w:rPr>
      </w:pPr>
    </w:p>
    <w:p w14:paraId="2D3F47FC" w14:textId="6CB1338B" w:rsidR="002C5B27" w:rsidRDefault="002C5B27" w:rsidP="002C5B27">
      <w:pPr>
        <w:pStyle w:val="Heading1"/>
      </w:pPr>
      <w:r>
        <w:t>about.html</w:t>
      </w:r>
    </w:p>
    <w:p w14:paraId="7E5A1CCD" w14:textId="45FBD483" w:rsidR="002C5B27" w:rsidRDefault="002C5B27">
      <w:pPr>
        <w:rPr>
          <w:rFonts w:ascii="Arial" w:hAnsi="Arial" w:cs="Arial"/>
        </w:rPr>
      </w:pPr>
    </w:p>
    <w:p w14:paraId="74A0C4AA" w14:textId="0732B8E9" w:rsidR="002C5B27" w:rsidRDefault="002C5B27" w:rsidP="002C5B27">
      <w:pPr>
        <w:rPr>
          <w:rFonts w:ascii="Arial" w:hAnsi="Arial" w:cs="Arial"/>
        </w:rPr>
      </w:pPr>
      <w:r>
        <w:rPr>
          <w:rFonts w:ascii="Arial" w:hAnsi="Arial" w:cs="Arial"/>
        </w:rPr>
        <w:t xml:space="preserve">Include a screenshot of your about.html rendered on </w:t>
      </w:r>
      <w:r w:rsidR="00831574">
        <w:rPr>
          <w:rFonts w:ascii="Arial" w:hAnsi="Arial" w:cs="Arial"/>
        </w:rPr>
        <w:t xml:space="preserve">github.io </w:t>
      </w:r>
      <w:r>
        <w:rPr>
          <w:rFonts w:ascii="Arial" w:hAnsi="Arial" w:cs="Arial"/>
        </w:rPr>
        <w:t>(</w:t>
      </w:r>
      <w:r w:rsidR="00880BBE">
        <w:rPr>
          <w:rFonts w:ascii="Arial" w:hAnsi="Arial" w:cs="Arial"/>
        </w:rPr>
        <w:t>i.e. remote file in browser; include the address bar of the browser in the screenshot</w:t>
      </w:r>
      <w:r>
        <w:rPr>
          <w:rFonts w:ascii="Arial" w:hAnsi="Arial" w:cs="Arial"/>
        </w:rPr>
        <w:t>):</w:t>
      </w:r>
    </w:p>
    <w:p w14:paraId="7951C456" w14:textId="2287FB9F" w:rsidR="00880BBE" w:rsidRDefault="00492440" w:rsidP="002C5B27">
      <w:pPr>
        <w:rPr>
          <w:rFonts w:ascii="Arial" w:hAnsi="Arial" w:cs="Arial"/>
        </w:rPr>
      </w:pPr>
      <w:r w:rsidRPr="00492440">
        <w:drawing>
          <wp:inline distT="0" distB="0" distL="0" distR="0" wp14:anchorId="7F890956" wp14:editId="5C6ED255">
            <wp:extent cx="6286500" cy="33394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86500" cy="3339465"/>
                    </a:xfrm>
                    <a:prstGeom prst="rect">
                      <a:avLst/>
                    </a:prstGeom>
                  </pic:spPr>
                </pic:pic>
              </a:graphicData>
            </a:graphic>
          </wp:inline>
        </w:drawing>
      </w:r>
    </w:p>
    <w:p w14:paraId="55CCB616" w14:textId="5EC3FAE8" w:rsidR="00492440" w:rsidRDefault="00492440" w:rsidP="002C5B27">
      <w:pPr>
        <w:rPr>
          <w:rFonts w:ascii="Arial" w:hAnsi="Arial" w:cs="Arial"/>
        </w:rPr>
      </w:pPr>
      <w:r>
        <w:rPr>
          <w:noProof/>
        </w:rPr>
        <w:lastRenderedPageBreak/>
        <w:drawing>
          <wp:inline distT="0" distB="0" distL="0" distR="0" wp14:anchorId="346CC3C4" wp14:editId="11F77EB1">
            <wp:extent cx="5923915" cy="8869680"/>
            <wp:effectExtent l="0" t="0" r="635"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23915" cy="8869680"/>
                    </a:xfrm>
                    <a:prstGeom prst="rect">
                      <a:avLst/>
                    </a:prstGeom>
                    <a:noFill/>
                    <a:ln>
                      <a:noFill/>
                    </a:ln>
                  </pic:spPr>
                </pic:pic>
              </a:graphicData>
            </a:graphic>
          </wp:inline>
        </w:drawing>
      </w:r>
    </w:p>
    <w:p w14:paraId="56A59C20" w14:textId="77777777" w:rsidR="002C5B27" w:rsidRDefault="002C5B27" w:rsidP="002C5B27">
      <w:pPr>
        <w:rPr>
          <w:rFonts w:ascii="Arial" w:hAnsi="Arial" w:cs="Arial"/>
        </w:rPr>
      </w:pPr>
    </w:p>
    <w:p w14:paraId="323FC0CD" w14:textId="704254FD" w:rsidR="002C5B27" w:rsidRDefault="002C5B27" w:rsidP="002C5B27">
      <w:pPr>
        <w:rPr>
          <w:rFonts w:ascii="Arial" w:hAnsi="Arial" w:cs="Arial"/>
        </w:rPr>
      </w:pPr>
      <w:r>
        <w:rPr>
          <w:rFonts w:ascii="Arial" w:hAnsi="Arial" w:cs="Arial"/>
        </w:rPr>
        <w:t xml:space="preserve">Include a validation screenshot of </w:t>
      </w:r>
      <w:r w:rsidRPr="00880BBE">
        <w:rPr>
          <w:rFonts w:ascii="Arial" w:hAnsi="Arial" w:cs="Arial"/>
          <w:b/>
        </w:rPr>
        <w:t>url-based validation</w:t>
      </w:r>
      <w:r>
        <w:rPr>
          <w:rFonts w:ascii="Arial" w:hAnsi="Arial" w:cs="Arial"/>
        </w:rPr>
        <w:t xml:space="preserve"> of your about.html from </w:t>
      </w:r>
      <w:r w:rsidR="00831574">
        <w:rPr>
          <w:rFonts w:ascii="Arial" w:hAnsi="Arial" w:cs="Arial"/>
        </w:rPr>
        <w:t>github.io</w:t>
      </w:r>
      <w:r>
        <w:rPr>
          <w:rFonts w:ascii="Arial" w:hAnsi="Arial" w:cs="Arial"/>
        </w:rPr>
        <w:t>, using the w3</w:t>
      </w:r>
      <w:r w:rsidR="00880BBE">
        <w:rPr>
          <w:rFonts w:ascii="Arial" w:hAnsi="Arial" w:cs="Arial"/>
        </w:rPr>
        <w:t>c</w:t>
      </w:r>
      <w:r>
        <w:rPr>
          <w:rFonts w:ascii="Arial" w:hAnsi="Arial" w:cs="Arial"/>
        </w:rPr>
        <w:t xml:space="preserve"> </w:t>
      </w:r>
      <w:r w:rsidR="00880BBE">
        <w:rPr>
          <w:rFonts w:ascii="Arial" w:hAnsi="Arial" w:cs="Arial"/>
        </w:rPr>
        <w:t>validator (include the url entered for validation in the screenshot):</w:t>
      </w:r>
    </w:p>
    <w:p w14:paraId="27A53093" w14:textId="35DF7779" w:rsidR="00880BBE" w:rsidRDefault="00CA06F0" w:rsidP="002C5B27">
      <w:pPr>
        <w:rPr>
          <w:rFonts w:ascii="Arial" w:hAnsi="Arial" w:cs="Arial"/>
        </w:rPr>
      </w:pPr>
      <w:r>
        <w:rPr>
          <w:noProof/>
        </w:rPr>
        <w:drawing>
          <wp:inline distT="0" distB="0" distL="0" distR="0" wp14:anchorId="58F71E12" wp14:editId="0D5E7FA1">
            <wp:extent cx="6286500" cy="33394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286500" cy="3339465"/>
                    </a:xfrm>
                    <a:prstGeom prst="rect">
                      <a:avLst/>
                    </a:prstGeom>
                  </pic:spPr>
                </pic:pic>
              </a:graphicData>
            </a:graphic>
          </wp:inline>
        </w:drawing>
      </w:r>
    </w:p>
    <w:p w14:paraId="14A26B2B" w14:textId="77777777" w:rsidR="002C5B27" w:rsidRDefault="002C5B27">
      <w:pPr>
        <w:rPr>
          <w:rFonts w:ascii="Arial" w:hAnsi="Arial" w:cs="Arial"/>
        </w:rPr>
      </w:pPr>
    </w:p>
    <w:p w14:paraId="11215595" w14:textId="651358C6" w:rsidR="002C5B27" w:rsidRDefault="002C5B27" w:rsidP="002C5B27">
      <w:pPr>
        <w:rPr>
          <w:rFonts w:ascii="Arial" w:hAnsi="Arial" w:cs="Arial"/>
        </w:rPr>
      </w:pPr>
      <w:r>
        <w:rPr>
          <w:rFonts w:ascii="Arial" w:hAnsi="Arial" w:cs="Arial"/>
        </w:rPr>
        <w:t>Explain/justify any remaining errors or warnings from the validation:</w:t>
      </w:r>
    </w:p>
    <w:p w14:paraId="324198BE" w14:textId="7508E2A9" w:rsidR="002C5B27" w:rsidRDefault="00CA06F0" w:rsidP="002C5B27">
      <w:pPr>
        <w:rPr>
          <w:rFonts w:ascii="Arial" w:hAnsi="Arial" w:cs="Arial"/>
        </w:rPr>
      </w:pPr>
      <w:r>
        <w:rPr>
          <w:rFonts w:ascii="Arial" w:hAnsi="Arial" w:cs="Arial"/>
        </w:rPr>
        <w:t>The warnings are there is a lack of headings, but it isn’t critical.</w:t>
      </w:r>
    </w:p>
    <w:p w14:paraId="671AA630" w14:textId="40401BB7" w:rsidR="002C5B27" w:rsidRDefault="002C5B27" w:rsidP="002C5B27">
      <w:pPr>
        <w:pStyle w:val="Heading1"/>
      </w:pPr>
      <w:r>
        <w:t>styles.css</w:t>
      </w:r>
    </w:p>
    <w:p w14:paraId="26D0F195" w14:textId="77777777" w:rsidR="002C5B27" w:rsidRDefault="002C5B27" w:rsidP="002C5B27">
      <w:pPr>
        <w:rPr>
          <w:rFonts w:ascii="Arial" w:hAnsi="Arial" w:cs="Arial"/>
        </w:rPr>
      </w:pPr>
    </w:p>
    <w:p w14:paraId="0CFCEE90" w14:textId="5042244A" w:rsidR="00880BBE" w:rsidRDefault="002C5B27" w:rsidP="00880BBE">
      <w:pPr>
        <w:rPr>
          <w:rFonts w:ascii="Arial" w:hAnsi="Arial" w:cs="Arial"/>
        </w:rPr>
      </w:pPr>
      <w:r>
        <w:rPr>
          <w:rFonts w:ascii="Arial" w:hAnsi="Arial" w:cs="Arial"/>
        </w:rPr>
        <w:t xml:space="preserve">Include a validation screenshot of </w:t>
      </w:r>
      <w:r w:rsidRPr="00880BBE">
        <w:rPr>
          <w:rFonts w:ascii="Arial" w:hAnsi="Arial" w:cs="Arial"/>
          <w:b/>
        </w:rPr>
        <w:t>url-based validation</w:t>
      </w:r>
      <w:r>
        <w:rPr>
          <w:rFonts w:ascii="Arial" w:hAnsi="Arial" w:cs="Arial"/>
        </w:rPr>
        <w:t xml:space="preserve"> of your styles.css from </w:t>
      </w:r>
      <w:r w:rsidR="00831574">
        <w:rPr>
          <w:rFonts w:ascii="Arial" w:hAnsi="Arial" w:cs="Arial"/>
        </w:rPr>
        <w:t>github.io</w:t>
      </w:r>
      <w:r>
        <w:rPr>
          <w:rFonts w:ascii="Arial" w:hAnsi="Arial" w:cs="Arial"/>
        </w:rPr>
        <w:t xml:space="preserve">, using the w3 </w:t>
      </w:r>
      <w:r w:rsidR="00880BBE">
        <w:rPr>
          <w:rFonts w:ascii="Arial" w:hAnsi="Arial" w:cs="Arial"/>
        </w:rPr>
        <w:t>validator (include the url entered for validation in the screenshot). To get to the CSS URL, use view-source on the HTML and then click on the &lt;link&gt; that has the href to the CSS file. This opens the CSS in its own tab in the browser, get the URL to it from your browser’s address bar:</w:t>
      </w:r>
    </w:p>
    <w:p w14:paraId="06C3C64C" w14:textId="28F312A1" w:rsidR="00880BBE" w:rsidRDefault="00CA06F0" w:rsidP="002C5B27">
      <w:pPr>
        <w:rPr>
          <w:rFonts w:ascii="Arial" w:hAnsi="Arial" w:cs="Arial"/>
        </w:rPr>
      </w:pPr>
      <w:r>
        <w:rPr>
          <w:noProof/>
        </w:rPr>
        <w:lastRenderedPageBreak/>
        <w:drawing>
          <wp:inline distT="0" distB="0" distL="0" distR="0" wp14:anchorId="101E70ED" wp14:editId="7047FE72">
            <wp:extent cx="6286500" cy="33394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286500" cy="3339465"/>
                    </a:xfrm>
                    <a:prstGeom prst="rect">
                      <a:avLst/>
                    </a:prstGeom>
                  </pic:spPr>
                </pic:pic>
              </a:graphicData>
            </a:graphic>
          </wp:inline>
        </w:drawing>
      </w:r>
    </w:p>
    <w:p w14:paraId="780F3FA0" w14:textId="77777777" w:rsidR="002C5B27" w:rsidRDefault="002C5B27">
      <w:pPr>
        <w:rPr>
          <w:rFonts w:ascii="Arial" w:hAnsi="Arial" w:cs="Arial"/>
        </w:rPr>
      </w:pPr>
    </w:p>
    <w:p w14:paraId="38D0A47D" w14:textId="07476017" w:rsidR="002C5B27" w:rsidRDefault="002C5B27" w:rsidP="002C5B27">
      <w:pPr>
        <w:rPr>
          <w:rFonts w:ascii="Arial" w:hAnsi="Arial" w:cs="Arial"/>
        </w:rPr>
      </w:pPr>
      <w:r>
        <w:rPr>
          <w:rFonts w:ascii="Arial" w:hAnsi="Arial" w:cs="Arial"/>
        </w:rPr>
        <w:t>Explain/justify any remaining errors or warnings from the validation:</w:t>
      </w:r>
    </w:p>
    <w:p w14:paraId="583E084D" w14:textId="5ED169C8" w:rsidR="002C5B27" w:rsidRDefault="002C5B27" w:rsidP="002C5B27">
      <w:pPr>
        <w:rPr>
          <w:rFonts w:ascii="Arial" w:hAnsi="Arial" w:cs="Arial"/>
        </w:rPr>
      </w:pPr>
    </w:p>
    <w:p w14:paraId="22D40882" w14:textId="03AB5196" w:rsidR="002C5B27" w:rsidRDefault="002C5B27" w:rsidP="002C5B27">
      <w:pPr>
        <w:pStyle w:val="Heading1"/>
      </w:pPr>
      <w:r>
        <w:t>Additional pages/code files</w:t>
      </w:r>
    </w:p>
    <w:p w14:paraId="70C84565" w14:textId="52D381CF" w:rsidR="002C5B27" w:rsidRDefault="002C5B27" w:rsidP="002C5B27">
      <w:pPr>
        <w:rPr>
          <w:rFonts w:ascii="Arial" w:hAnsi="Arial" w:cs="Arial"/>
        </w:rPr>
      </w:pPr>
      <w:r>
        <w:rPr>
          <w:rFonts w:ascii="Arial" w:hAnsi="Arial" w:cs="Arial"/>
        </w:rPr>
        <w:t>If you had any additional HTML or CSS files</w:t>
      </w:r>
      <w:r w:rsidR="00256132">
        <w:rPr>
          <w:rFonts w:ascii="Arial" w:hAnsi="Arial" w:cs="Arial"/>
        </w:rPr>
        <w:t xml:space="preserve"> in which you put Module Outcomes</w:t>
      </w:r>
      <w:r>
        <w:rPr>
          <w:rFonts w:ascii="Arial" w:hAnsi="Arial" w:cs="Arial"/>
        </w:rPr>
        <w:t>, repeat the processes above for them as well.</w:t>
      </w:r>
    </w:p>
    <w:p w14:paraId="062A058C" w14:textId="48CCD4C7" w:rsidR="002C5B27" w:rsidRDefault="00CA06F0" w:rsidP="002C5B27">
      <w:pPr>
        <w:rPr>
          <w:rFonts w:ascii="Arial" w:hAnsi="Arial" w:cs="Arial"/>
        </w:rPr>
      </w:pPr>
      <w:r>
        <w:rPr>
          <w:rFonts w:ascii="Arial" w:hAnsi="Arial" w:cs="Arial"/>
        </w:rPr>
        <w:t>Pizza Menu Page:</w:t>
      </w:r>
    </w:p>
    <w:p w14:paraId="774D3997" w14:textId="05568373" w:rsidR="00CA06F0" w:rsidRDefault="00CA06F0" w:rsidP="002C5B27">
      <w:pPr>
        <w:rPr>
          <w:rFonts w:ascii="Arial" w:hAnsi="Arial" w:cs="Arial"/>
        </w:rPr>
      </w:pPr>
      <w:r w:rsidRPr="00CA06F0">
        <w:drawing>
          <wp:inline distT="0" distB="0" distL="0" distR="0" wp14:anchorId="6D39C0AB" wp14:editId="67EEB824">
            <wp:extent cx="6286500" cy="33394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286500" cy="3339465"/>
                    </a:xfrm>
                    <a:prstGeom prst="rect">
                      <a:avLst/>
                    </a:prstGeom>
                  </pic:spPr>
                </pic:pic>
              </a:graphicData>
            </a:graphic>
          </wp:inline>
        </w:drawing>
      </w:r>
    </w:p>
    <w:p w14:paraId="6BE6ECF0" w14:textId="536D5995" w:rsidR="00CA06F0" w:rsidRDefault="00CA06F0" w:rsidP="002C5B27">
      <w:pPr>
        <w:rPr>
          <w:rFonts w:ascii="Arial" w:hAnsi="Arial" w:cs="Arial"/>
        </w:rPr>
      </w:pPr>
      <w:r>
        <w:rPr>
          <w:noProof/>
        </w:rPr>
        <w:lastRenderedPageBreak/>
        <w:drawing>
          <wp:inline distT="0" distB="0" distL="0" distR="0" wp14:anchorId="500059D6" wp14:editId="56637048">
            <wp:extent cx="6286500" cy="816356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86500" cy="8163560"/>
                    </a:xfrm>
                    <a:prstGeom prst="rect">
                      <a:avLst/>
                    </a:prstGeom>
                    <a:noFill/>
                    <a:ln>
                      <a:noFill/>
                    </a:ln>
                  </pic:spPr>
                </pic:pic>
              </a:graphicData>
            </a:graphic>
          </wp:inline>
        </w:drawing>
      </w:r>
    </w:p>
    <w:p w14:paraId="4ABA73F5" w14:textId="5B9943B9" w:rsidR="00CA06F0" w:rsidRDefault="00CA06F0" w:rsidP="002C5B27">
      <w:pPr>
        <w:rPr>
          <w:rFonts w:ascii="Arial" w:hAnsi="Arial" w:cs="Arial"/>
        </w:rPr>
      </w:pPr>
      <w:r>
        <w:rPr>
          <w:rFonts w:ascii="Arial" w:hAnsi="Arial" w:cs="Arial"/>
        </w:rPr>
        <w:t>Validation screenshot:</w:t>
      </w:r>
    </w:p>
    <w:p w14:paraId="21C7EBD9" w14:textId="552064ED" w:rsidR="00CA06F0" w:rsidRDefault="00CA06F0" w:rsidP="002C5B27">
      <w:pPr>
        <w:rPr>
          <w:rFonts w:ascii="Arial" w:hAnsi="Arial" w:cs="Arial"/>
        </w:rPr>
      </w:pPr>
      <w:r>
        <w:rPr>
          <w:noProof/>
        </w:rPr>
        <w:lastRenderedPageBreak/>
        <w:drawing>
          <wp:inline distT="0" distB="0" distL="0" distR="0" wp14:anchorId="4D837900" wp14:editId="1E3AE999">
            <wp:extent cx="6286500" cy="33394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86500" cy="3339465"/>
                    </a:xfrm>
                    <a:prstGeom prst="rect">
                      <a:avLst/>
                    </a:prstGeom>
                  </pic:spPr>
                </pic:pic>
              </a:graphicData>
            </a:graphic>
          </wp:inline>
        </w:drawing>
      </w:r>
    </w:p>
    <w:p w14:paraId="56CCC9D6" w14:textId="5175826B" w:rsidR="00CA06F0" w:rsidRDefault="00CA06F0" w:rsidP="002C5B27">
      <w:pPr>
        <w:rPr>
          <w:rFonts w:ascii="Arial" w:hAnsi="Arial" w:cs="Arial"/>
        </w:rPr>
      </w:pPr>
    </w:p>
    <w:p w14:paraId="24192F4B" w14:textId="0E2C18A3" w:rsidR="00CA06F0" w:rsidRDefault="00CA06F0" w:rsidP="002C5B27">
      <w:pPr>
        <w:rPr>
          <w:rFonts w:ascii="Arial" w:hAnsi="Arial" w:cs="Arial"/>
        </w:rPr>
      </w:pPr>
      <w:r>
        <w:rPr>
          <w:rFonts w:ascii="Arial" w:hAnsi="Arial" w:cs="Arial"/>
        </w:rPr>
        <w:t>Bread Menu Page:</w:t>
      </w:r>
    </w:p>
    <w:p w14:paraId="4CB9E368" w14:textId="7F5D326D" w:rsidR="00CA06F0" w:rsidRDefault="00CA06F0" w:rsidP="002C5B27">
      <w:pPr>
        <w:rPr>
          <w:rFonts w:ascii="Arial" w:hAnsi="Arial" w:cs="Arial"/>
        </w:rPr>
      </w:pPr>
      <w:r w:rsidRPr="00CA06F0">
        <w:drawing>
          <wp:inline distT="0" distB="0" distL="0" distR="0" wp14:anchorId="29324050" wp14:editId="38CC08EA">
            <wp:extent cx="6286500" cy="333946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286500" cy="3339465"/>
                    </a:xfrm>
                    <a:prstGeom prst="rect">
                      <a:avLst/>
                    </a:prstGeom>
                  </pic:spPr>
                </pic:pic>
              </a:graphicData>
            </a:graphic>
          </wp:inline>
        </w:drawing>
      </w:r>
    </w:p>
    <w:p w14:paraId="3564845F" w14:textId="6245C9A0" w:rsidR="000C4765" w:rsidRDefault="000C4765" w:rsidP="002C5B27">
      <w:pPr>
        <w:rPr>
          <w:rFonts w:ascii="Arial" w:hAnsi="Arial" w:cs="Arial"/>
        </w:rPr>
      </w:pPr>
      <w:r w:rsidRPr="000C4765">
        <w:rPr>
          <w:rFonts w:ascii="Arial" w:hAnsi="Arial" w:cs="Arial"/>
          <w:noProof/>
        </w:rPr>
        <w:lastRenderedPageBreak/>
        <w:drawing>
          <wp:inline distT="0" distB="0" distL="0" distR="0" wp14:anchorId="26857D18" wp14:editId="147C89DB">
            <wp:extent cx="6286500" cy="5858510"/>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286500" cy="5858510"/>
                    </a:xfrm>
                    <a:prstGeom prst="rect">
                      <a:avLst/>
                    </a:prstGeom>
                    <a:noFill/>
                    <a:ln>
                      <a:noFill/>
                    </a:ln>
                  </pic:spPr>
                </pic:pic>
              </a:graphicData>
            </a:graphic>
          </wp:inline>
        </w:drawing>
      </w:r>
    </w:p>
    <w:p w14:paraId="49912A55" w14:textId="209E22AE" w:rsidR="00CA06F0" w:rsidRDefault="00CA06F0" w:rsidP="002C5B27">
      <w:pPr>
        <w:rPr>
          <w:rFonts w:ascii="Arial" w:hAnsi="Arial" w:cs="Arial"/>
        </w:rPr>
      </w:pPr>
      <w:r>
        <w:rPr>
          <w:rFonts w:ascii="Arial" w:hAnsi="Arial" w:cs="Arial"/>
        </w:rPr>
        <w:t>Bread Menu Validation Screenshot:</w:t>
      </w:r>
    </w:p>
    <w:p w14:paraId="6DA52062" w14:textId="35AF617C" w:rsidR="00CA06F0" w:rsidRDefault="000C4765" w:rsidP="002C5B27">
      <w:pPr>
        <w:rPr>
          <w:rFonts w:ascii="Arial" w:hAnsi="Arial" w:cs="Arial"/>
        </w:rPr>
      </w:pPr>
      <w:r>
        <w:rPr>
          <w:noProof/>
        </w:rPr>
        <w:lastRenderedPageBreak/>
        <w:drawing>
          <wp:inline distT="0" distB="0" distL="0" distR="0" wp14:anchorId="243BAF7C" wp14:editId="2B3C59BC">
            <wp:extent cx="6286500" cy="333946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286500" cy="3339465"/>
                    </a:xfrm>
                    <a:prstGeom prst="rect">
                      <a:avLst/>
                    </a:prstGeom>
                  </pic:spPr>
                </pic:pic>
              </a:graphicData>
            </a:graphic>
          </wp:inline>
        </w:drawing>
      </w:r>
    </w:p>
    <w:p w14:paraId="333CB933" w14:textId="0F6FC45B" w:rsidR="00EA1406" w:rsidRDefault="00EA1406">
      <w:pPr>
        <w:rPr>
          <w:rFonts w:ascii="Arial" w:hAnsi="Arial" w:cs="Arial"/>
        </w:rPr>
      </w:pPr>
    </w:p>
    <w:p w14:paraId="4DCC965F" w14:textId="454B55AB" w:rsidR="00816C4A" w:rsidRDefault="00816C4A">
      <w:pPr>
        <w:rPr>
          <w:rFonts w:ascii="Arial" w:hAnsi="Arial" w:cs="Arial"/>
        </w:rPr>
      </w:pPr>
    </w:p>
    <w:p w14:paraId="762248D3" w14:textId="68BAFA5D" w:rsidR="000C4765" w:rsidRDefault="000C4765">
      <w:pPr>
        <w:rPr>
          <w:rFonts w:ascii="Arial" w:hAnsi="Arial" w:cs="Arial"/>
        </w:rPr>
      </w:pPr>
      <w:r>
        <w:rPr>
          <w:rFonts w:ascii="Arial" w:hAnsi="Arial" w:cs="Arial"/>
        </w:rPr>
        <w:t>Order Online Page:</w:t>
      </w:r>
    </w:p>
    <w:p w14:paraId="6823B878" w14:textId="47C35649" w:rsidR="000C4765" w:rsidRDefault="000C4765">
      <w:pPr>
        <w:rPr>
          <w:rFonts w:ascii="Arial" w:hAnsi="Arial" w:cs="Arial"/>
        </w:rPr>
      </w:pPr>
      <w:r w:rsidRPr="000C4765">
        <w:drawing>
          <wp:inline distT="0" distB="0" distL="0" distR="0" wp14:anchorId="7001F69C" wp14:editId="098B803D">
            <wp:extent cx="6286500" cy="333946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286500" cy="3339465"/>
                    </a:xfrm>
                    <a:prstGeom prst="rect">
                      <a:avLst/>
                    </a:prstGeom>
                  </pic:spPr>
                </pic:pic>
              </a:graphicData>
            </a:graphic>
          </wp:inline>
        </w:drawing>
      </w:r>
    </w:p>
    <w:p w14:paraId="2BD21C37" w14:textId="32EB690E" w:rsidR="000C4765" w:rsidRDefault="000C4765">
      <w:pPr>
        <w:rPr>
          <w:rFonts w:ascii="Arial" w:hAnsi="Arial" w:cs="Arial"/>
        </w:rPr>
      </w:pPr>
      <w:r>
        <w:rPr>
          <w:noProof/>
        </w:rPr>
        <w:lastRenderedPageBreak/>
        <w:drawing>
          <wp:inline distT="0" distB="0" distL="0" distR="0" wp14:anchorId="1B565887" wp14:editId="6F584DC8">
            <wp:extent cx="6286500" cy="491553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86500" cy="4915535"/>
                    </a:xfrm>
                    <a:prstGeom prst="rect">
                      <a:avLst/>
                    </a:prstGeom>
                    <a:noFill/>
                    <a:ln>
                      <a:noFill/>
                    </a:ln>
                  </pic:spPr>
                </pic:pic>
              </a:graphicData>
            </a:graphic>
          </wp:inline>
        </w:drawing>
      </w:r>
    </w:p>
    <w:p w14:paraId="76C52C79" w14:textId="6C694430" w:rsidR="00880BBE" w:rsidRDefault="00880BBE" w:rsidP="00880BBE">
      <w:pPr>
        <w:pStyle w:val="Heading1"/>
      </w:pPr>
      <w:r>
        <w:t>Wireframes</w:t>
      </w:r>
    </w:p>
    <w:p w14:paraId="4ACDE56B" w14:textId="593835F9" w:rsidR="00880BBE" w:rsidRDefault="00880BBE" w:rsidP="00880BBE">
      <w:pPr>
        <w:rPr>
          <w:rFonts w:ascii="Arial" w:hAnsi="Arial" w:cs="Arial"/>
        </w:rPr>
      </w:pPr>
      <w:r>
        <w:rPr>
          <w:rFonts w:ascii="Arial" w:hAnsi="Arial" w:cs="Arial"/>
        </w:rPr>
        <w:t>If this version requested any wireframes, include them here along with a discussion of how close you got to your original wireframe</w:t>
      </w:r>
      <w:r w:rsidR="00232D77">
        <w:rPr>
          <w:rFonts w:ascii="Arial" w:hAnsi="Arial" w:cs="Arial"/>
        </w:rPr>
        <w:t xml:space="preserve"> when coding your site</w:t>
      </w:r>
      <w:r>
        <w:rPr>
          <w:rFonts w:ascii="Arial" w:hAnsi="Arial" w:cs="Arial"/>
        </w:rPr>
        <w:t>.</w:t>
      </w:r>
    </w:p>
    <w:p w14:paraId="1D69E50B" w14:textId="2E65F625" w:rsidR="00880BBE" w:rsidRDefault="000C4765" w:rsidP="00880BBE">
      <w:r w:rsidRPr="000C4765">
        <w:rPr>
          <w:noProof/>
        </w:rPr>
        <w:lastRenderedPageBreak/>
        <w:drawing>
          <wp:inline distT="0" distB="0" distL="0" distR="0" wp14:anchorId="39211CC3" wp14:editId="6BE60757">
            <wp:extent cx="6286500" cy="333946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286500" cy="3339465"/>
                    </a:xfrm>
                    <a:prstGeom prst="rect">
                      <a:avLst/>
                    </a:prstGeom>
                    <a:noFill/>
                    <a:ln>
                      <a:noFill/>
                    </a:ln>
                  </pic:spPr>
                </pic:pic>
              </a:graphicData>
            </a:graphic>
          </wp:inline>
        </w:drawing>
      </w:r>
    </w:p>
    <w:p w14:paraId="62A5E35A" w14:textId="74DB8049" w:rsidR="008176E9" w:rsidRPr="00880BBE" w:rsidRDefault="000C4765" w:rsidP="00880BBE">
      <w:r>
        <w:t>This is fairly similar to what I ended up creating, I added the menu at a glance table, and a picture. This is different than the original online order I created.</w:t>
      </w:r>
    </w:p>
    <w:p w14:paraId="2BC319E5" w14:textId="77777777" w:rsidR="00880BBE" w:rsidRDefault="00880BBE" w:rsidP="00816C4A">
      <w:pPr>
        <w:pStyle w:val="Heading1"/>
      </w:pPr>
    </w:p>
    <w:p w14:paraId="1E6167C4" w14:textId="77777777" w:rsidR="008176E9" w:rsidRDefault="008176E9" w:rsidP="008176E9">
      <w:pPr>
        <w:pStyle w:val="Heading1"/>
      </w:pPr>
      <w:r>
        <w:t xml:space="preserve">Congratulations on producing a great project! It will continue to evolve as we continue our learning. </w:t>
      </w:r>
    </w:p>
    <w:p w14:paraId="58B97EAD" w14:textId="77777777" w:rsidR="008176E9" w:rsidRDefault="008176E9" w:rsidP="008176E9"/>
    <w:p w14:paraId="66C6EF90" w14:textId="4F40F6CA" w:rsidR="008176E9" w:rsidRPr="008176E9" w:rsidRDefault="008176E9" w:rsidP="008176E9">
      <w:pPr>
        <w:rPr>
          <w:rFonts w:ascii="Arial" w:hAnsi="Arial" w:cs="Arial"/>
        </w:rPr>
      </w:pPr>
      <w:r w:rsidRPr="008176E9">
        <w:rPr>
          <w:rFonts w:ascii="Arial" w:hAnsi="Arial" w:cs="Arial"/>
        </w:rPr>
        <w:t>See the Rubric and Checklist on the pages that follow</w:t>
      </w:r>
      <w:r>
        <w:rPr>
          <w:rFonts w:ascii="Arial" w:hAnsi="Arial" w:cs="Arial"/>
        </w:rPr>
        <w:t>, use them to check your work prior to submitting it.</w:t>
      </w:r>
      <w:r w:rsidR="00675899">
        <w:rPr>
          <w:rFonts w:ascii="Arial" w:hAnsi="Arial" w:cs="Arial"/>
        </w:rPr>
        <w:t xml:space="preserve"> You are not required to write anything on the pages below, there are there to assist you in completing your assignment.</w:t>
      </w:r>
    </w:p>
    <w:p w14:paraId="62B66CE0" w14:textId="77777777" w:rsidR="00880BBE" w:rsidRDefault="00880BBE">
      <w:pPr>
        <w:rPr>
          <w:rFonts w:asciiTheme="majorHAnsi" w:eastAsiaTheme="majorEastAsia" w:hAnsiTheme="majorHAnsi" w:cstheme="majorBidi"/>
          <w:color w:val="365F91" w:themeColor="accent1" w:themeShade="BF"/>
          <w:sz w:val="32"/>
          <w:szCs w:val="32"/>
        </w:rPr>
      </w:pPr>
      <w:r>
        <w:br w:type="page"/>
      </w:r>
    </w:p>
    <w:p w14:paraId="31973DDC" w14:textId="29BCAFD1" w:rsidR="00880BBE" w:rsidRDefault="00880BBE" w:rsidP="00880BBE">
      <w:pPr>
        <w:pStyle w:val="Heading1"/>
      </w:pPr>
      <w:r>
        <w:lastRenderedPageBreak/>
        <w:t>Project Rubric</w:t>
      </w:r>
    </w:p>
    <w:p w14:paraId="22F34838" w14:textId="77777777" w:rsidR="008176E9" w:rsidRPr="008176E9" w:rsidRDefault="008176E9" w:rsidP="008176E9"/>
    <w:tbl>
      <w:tblPr>
        <w:tblW w:w="1007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0072"/>
      </w:tblGrid>
      <w:tr w:rsidR="00880BBE" w:rsidRPr="00880BBE" w14:paraId="553BA457" w14:textId="77777777" w:rsidTr="00880BBE">
        <w:tc>
          <w:tcPr>
            <w:tcW w:w="10072" w:type="dxa"/>
            <w:tcBorders>
              <w:top w:val="outset" w:sz="6" w:space="0" w:color="auto"/>
              <w:left w:val="outset" w:sz="6" w:space="0" w:color="auto"/>
              <w:bottom w:val="outset" w:sz="6" w:space="0" w:color="auto"/>
              <w:right w:val="outset" w:sz="6" w:space="0" w:color="auto"/>
            </w:tcBorders>
            <w:vAlign w:val="center"/>
            <w:hideMark/>
          </w:tcPr>
          <w:p w14:paraId="122CF8E4" w14:textId="0553C76B" w:rsidR="00880BBE" w:rsidRPr="00880BBE" w:rsidRDefault="00E125D6" w:rsidP="00880BBE">
            <w:pPr>
              <w:pStyle w:val="Heading2"/>
            </w:pPr>
            <w:r>
              <w:t xml:space="preserve">Process: </w:t>
            </w:r>
            <w:r w:rsidR="00880BBE" w:rsidRPr="00880BBE">
              <w:t>What objectives are you demonstrating? (10</w:t>
            </w:r>
            <w:r>
              <w:t xml:space="preserve"> </w:t>
            </w:r>
            <w:r w:rsidR="00880BBE" w:rsidRPr="00880BBE">
              <w:t>p</w:t>
            </w:r>
            <w:r>
              <w:t>oin</w:t>
            </w:r>
            <w:r w:rsidR="00880BBE" w:rsidRPr="00880BBE">
              <w:t>ts)</w:t>
            </w:r>
          </w:p>
          <w:p w14:paraId="6254FFBE" w14:textId="0FD311DE" w:rsidR="00880BBE" w:rsidRPr="00880BBE" w:rsidRDefault="00880BBE">
            <w:pPr>
              <w:pStyle w:val="NormalWeb"/>
              <w:rPr>
                <w:rFonts w:cs="Arial"/>
                <w:color w:val="333333"/>
              </w:rPr>
            </w:pPr>
            <w:r w:rsidRPr="00880BBE">
              <w:rPr>
                <w:rFonts w:cs="Arial"/>
                <w:color w:val="333333"/>
              </w:rPr>
              <w:t>Comment your code to identify the learning objectives shown with your code. These are the learning objectives supplied in the Canvas course shell and identified in the assignment. The comment must include the module #, learning objective #, quote the learning objective</w:t>
            </w:r>
            <w:r w:rsidR="0011741B">
              <w:rPr>
                <w:rFonts w:cs="Arial"/>
                <w:color w:val="333333"/>
              </w:rPr>
              <w:t>,</w:t>
            </w:r>
            <w:r w:rsidRPr="00880BBE">
              <w:rPr>
                <w:rFonts w:cs="Arial"/>
                <w:color w:val="333333"/>
              </w:rPr>
              <w:t xml:space="preserve"> and state how the code shows it has been achieved. These are HTML or CSS comments in your code files.</w:t>
            </w:r>
            <w:r w:rsidR="00675899">
              <w:rPr>
                <w:rFonts w:cs="Arial"/>
                <w:color w:val="333333"/>
              </w:rPr>
              <w:br/>
            </w:r>
            <w:r>
              <w:rPr>
                <w:rFonts w:cs="Arial"/>
                <w:color w:val="333333"/>
              </w:rPr>
              <w:br/>
            </w:r>
          </w:p>
        </w:tc>
      </w:tr>
      <w:tr w:rsidR="00880BBE" w:rsidRPr="00880BBE" w14:paraId="7EBA5C56" w14:textId="77777777" w:rsidTr="00880BBE">
        <w:trPr>
          <w:trHeight w:val="2520"/>
        </w:trPr>
        <w:tc>
          <w:tcPr>
            <w:tcW w:w="10072" w:type="dxa"/>
            <w:tcBorders>
              <w:top w:val="outset" w:sz="6" w:space="0" w:color="auto"/>
              <w:left w:val="outset" w:sz="6" w:space="0" w:color="auto"/>
              <w:bottom w:val="outset" w:sz="6" w:space="0" w:color="auto"/>
              <w:right w:val="outset" w:sz="6" w:space="0" w:color="auto"/>
            </w:tcBorders>
            <w:vAlign w:val="center"/>
            <w:hideMark/>
          </w:tcPr>
          <w:p w14:paraId="6C1C74BF" w14:textId="1C4893CA" w:rsidR="00880BBE" w:rsidRPr="00880BBE" w:rsidRDefault="00E125D6" w:rsidP="00880BBE">
            <w:pPr>
              <w:pStyle w:val="Heading2"/>
            </w:pPr>
            <w:r>
              <w:t xml:space="preserve">Product: Are requirements met? </w:t>
            </w:r>
            <w:r w:rsidR="00880BBE" w:rsidRPr="00880BBE">
              <w:t>(40</w:t>
            </w:r>
            <w:r>
              <w:t xml:space="preserve"> </w:t>
            </w:r>
            <w:r w:rsidR="00880BBE" w:rsidRPr="00880BBE">
              <w:t>p</w:t>
            </w:r>
            <w:r>
              <w:t>oin</w:t>
            </w:r>
            <w:r w:rsidR="00880BBE" w:rsidRPr="00880BBE">
              <w:t>ts)</w:t>
            </w:r>
          </w:p>
          <w:p w14:paraId="1AB7A6BF" w14:textId="4F38B324" w:rsidR="00880BBE" w:rsidRPr="00880BBE" w:rsidRDefault="00880BBE">
            <w:pPr>
              <w:pStyle w:val="NormalWeb"/>
              <w:rPr>
                <w:rFonts w:cs="Arial"/>
              </w:rPr>
            </w:pPr>
            <w:r w:rsidRPr="00880BBE">
              <w:rPr>
                <w:rFonts w:cs="Arial"/>
              </w:rPr>
              <w:t xml:space="preserve">Do the files and rendered pages meet the requirements of the assignment (see the </w:t>
            </w:r>
            <w:r w:rsidR="0011741B">
              <w:rPr>
                <w:rFonts w:cs="Arial"/>
              </w:rPr>
              <w:t xml:space="preserve">overview, the </w:t>
            </w:r>
            <w:r w:rsidR="008176E9">
              <w:rPr>
                <w:rFonts w:cs="Arial"/>
              </w:rPr>
              <w:t>check</w:t>
            </w:r>
            <w:r w:rsidRPr="00880BBE">
              <w:rPr>
                <w:rFonts w:cs="Arial"/>
              </w:rPr>
              <w:t>list below, and the particular assignment)? </w:t>
            </w:r>
          </w:p>
          <w:p w14:paraId="2DD4FE09" w14:textId="6F26491C" w:rsidR="00880BBE" w:rsidRDefault="00880BBE">
            <w:pPr>
              <w:pStyle w:val="NormalWeb"/>
              <w:rPr>
                <w:rFonts w:cs="Arial"/>
              </w:rPr>
            </w:pPr>
            <w:r w:rsidRPr="00880BBE">
              <w:rPr>
                <w:rFonts w:cs="Arial"/>
              </w:rPr>
              <w:t>Is there consistent</w:t>
            </w:r>
            <w:r w:rsidR="0011741B">
              <w:rPr>
                <w:rFonts w:cs="Arial"/>
              </w:rPr>
              <w:t xml:space="preserve"> &amp; appropriate</w:t>
            </w:r>
            <w:r w:rsidRPr="00880BBE">
              <w:rPr>
                <w:rFonts w:cs="Arial"/>
              </w:rPr>
              <w:t xml:space="preserve"> navigation between the pages</w:t>
            </w:r>
            <w:r>
              <w:rPr>
                <w:rFonts w:cs="Arial"/>
              </w:rPr>
              <w:t>?</w:t>
            </w:r>
          </w:p>
          <w:p w14:paraId="12849B79" w14:textId="2CD9E90B" w:rsidR="00880BBE" w:rsidRPr="00880BBE" w:rsidRDefault="00880BBE">
            <w:pPr>
              <w:pStyle w:val="NormalWeb"/>
              <w:rPr>
                <w:rFonts w:cs="Arial"/>
              </w:rPr>
            </w:pPr>
            <w:r>
              <w:rPr>
                <w:rFonts w:cs="Arial"/>
              </w:rPr>
              <w:t>D</w:t>
            </w:r>
            <w:r w:rsidRPr="00880BBE">
              <w:rPr>
                <w:rFonts w:cs="Arial"/>
              </w:rPr>
              <w:t xml:space="preserve">o all links </w:t>
            </w:r>
            <w:r>
              <w:rPr>
                <w:rFonts w:cs="Arial"/>
              </w:rPr>
              <w:t>work and all i</w:t>
            </w:r>
            <w:r w:rsidRPr="00880BBE">
              <w:rPr>
                <w:rFonts w:cs="Arial"/>
              </w:rPr>
              <w:t xml:space="preserve">mages </w:t>
            </w:r>
            <w:r>
              <w:rPr>
                <w:rFonts w:cs="Arial"/>
              </w:rPr>
              <w:t>appear</w:t>
            </w:r>
            <w:r w:rsidRPr="00880BBE">
              <w:rPr>
                <w:rFonts w:cs="Arial"/>
              </w:rPr>
              <w:t>?</w:t>
            </w:r>
          </w:p>
          <w:p w14:paraId="1CCF3B45" w14:textId="6921ED24" w:rsidR="00880BBE" w:rsidRPr="00880BBE" w:rsidRDefault="00880BBE" w:rsidP="00880BBE">
            <w:pPr>
              <w:pStyle w:val="NormalWeb"/>
              <w:rPr>
                <w:rFonts w:cs="Arial"/>
              </w:rPr>
            </w:pPr>
            <w:r w:rsidRPr="00880BBE">
              <w:rPr>
                <w:rFonts w:cs="Arial"/>
              </w:rPr>
              <w:t>Is it reasonably well organized</w:t>
            </w:r>
            <w:r>
              <w:rPr>
                <w:rFonts w:cs="Arial"/>
              </w:rPr>
              <w:t xml:space="preserve"> and</w:t>
            </w:r>
            <w:r w:rsidRPr="00880BBE">
              <w:rPr>
                <w:rFonts w:cs="Arial"/>
              </w:rPr>
              <w:t xml:space="preserve"> reasonably efficient in its design?</w:t>
            </w:r>
          </w:p>
          <w:p w14:paraId="55217951" w14:textId="6C9F6A69" w:rsidR="00880BBE" w:rsidRPr="00880BBE" w:rsidRDefault="00880BBE">
            <w:pPr>
              <w:pStyle w:val="NormalWeb"/>
              <w:rPr>
                <w:rFonts w:cs="Arial"/>
              </w:rPr>
            </w:pPr>
            <w:r>
              <w:rPr>
                <w:rFonts w:cs="Arial"/>
              </w:rPr>
              <w:t xml:space="preserve">Does the code work for the right reasons? </w:t>
            </w:r>
            <w:r w:rsidRPr="00880BBE">
              <w:rPr>
                <w:rFonts w:cs="Arial"/>
              </w:rPr>
              <w:t>Is the code valid HTML5/CSS3 per the w3c validators?</w:t>
            </w:r>
            <w:r w:rsidR="00675899">
              <w:rPr>
                <w:rFonts w:cs="Arial"/>
              </w:rPr>
              <w:br/>
            </w:r>
            <w:r>
              <w:rPr>
                <w:rFonts w:cs="Arial"/>
              </w:rPr>
              <w:br/>
            </w:r>
          </w:p>
        </w:tc>
      </w:tr>
      <w:tr w:rsidR="00880BBE" w:rsidRPr="00880BBE" w14:paraId="169CC6A7" w14:textId="77777777" w:rsidTr="00880BBE">
        <w:trPr>
          <w:trHeight w:val="3420"/>
        </w:trPr>
        <w:tc>
          <w:tcPr>
            <w:tcW w:w="10072" w:type="dxa"/>
            <w:tcBorders>
              <w:top w:val="outset" w:sz="6" w:space="0" w:color="auto"/>
              <w:left w:val="outset" w:sz="6" w:space="0" w:color="auto"/>
              <w:bottom w:val="outset" w:sz="6" w:space="0" w:color="auto"/>
              <w:right w:val="outset" w:sz="6" w:space="0" w:color="auto"/>
            </w:tcBorders>
            <w:vAlign w:val="center"/>
            <w:hideMark/>
          </w:tcPr>
          <w:p w14:paraId="4E7542B5" w14:textId="097EDE05" w:rsidR="00880BBE" w:rsidRPr="00880BBE" w:rsidRDefault="00E125D6" w:rsidP="00880BBE">
            <w:pPr>
              <w:pStyle w:val="Heading2"/>
              <w:rPr>
                <w:sz w:val="24"/>
                <w:szCs w:val="24"/>
              </w:rPr>
            </w:pPr>
            <w:r w:rsidRPr="00880BBE">
              <w:t>Professionalism</w:t>
            </w:r>
            <w:r>
              <w:t>:</w:t>
            </w:r>
            <w:r w:rsidRPr="00880BBE">
              <w:t xml:space="preserve"> </w:t>
            </w:r>
            <w:r w:rsidR="00880BBE" w:rsidRPr="00880BBE">
              <w:t>Is your code/project well documented</w:t>
            </w:r>
            <w:r w:rsidR="0011741B">
              <w:t xml:space="preserve">, </w:t>
            </w:r>
            <w:r w:rsidR="00FF2528">
              <w:t>appropriate</w:t>
            </w:r>
            <w:r w:rsidR="0011741B">
              <w:t>, and on-time</w:t>
            </w:r>
            <w:r w:rsidR="00880BBE" w:rsidRPr="00880BBE">
              <w:t>? (20</w:t>
            </w:r>
            <w:r>
              <w:t xml:space="preserve"> </w:t>
            </w:r>
            <w:r w:rsidR="00880BBE" w:rsidRPr="00880BBE">
              <w:t>p</w:t>
            </w:r>
            <w:r>
              <w:t>oin</w:t>
            </w:r>
            <w:r w:rsidR="00880BBE" w:rsidRPr="00880BBE">
              <w:t>ts)</w:t>
            </w:r>
          </w:p>
          <w:p w14:paraId="038CFE89" w14:textId="77777777" w:rsidR="00880BBE" w:rsidRPr="00880BBE" w:rsidRDefault="00880BBE">
            <w:pPr>
              <w:pStyle w:val="NormalWeb"/>
              <w:rPr>
                <w:rFonts w:cs="Arial"/>
              </w:rPr>
            </w:pPr>
            <w:r w:rsidRPr="00880BBE">
              <w:rPr>
                <w:rFonts w:cs="Arial"/>
                <w:color w:val="333333"/>
              </w:rPr>
              <w:t xml:space="preserve">Is your code laid out and commented in a way that explain key / unique / complex elements of the document? This is beyond commenting the objectives. </w:t>
            </w:r>
          </w:p>
          <w:p w14:paraId="530D8D02" w14:textId="77777777" w:rsidR="00880BBE" w:rsidRPr="00880BBE" w:rsidRDefault="00880BBE">
            <w:pPr>
              <w:pStyle w:val="NormalWeb"/>
              <w:rPr>
                <w:rFonts w:cs="Arial"/>
              </w:rPr>
            </w:pPr>
            <w:r w:rsidRPr="00880BBE">
              <w:rPr>
                <w:rFonts w:cs="Arial"/>
                <w:color w:val="333333"/>
              </w:rPr>
              <w:t>Is white space used to show containment and to make it easy to scan the code?</w:t>
            </w:r>
          </w:p>
          <w:p w14:paraId="49E76B41" w14:textId="010B5666" w:rsidR="00880BBE" w:rsidRDefault="00880BBE">
            <w:pPr>
              <w:pStyle w:val="NormalWeb"/>
              <w:rPr>
                <w:rFonts w:cs="Arial"/>
                <w:color w:val="333333"/>
              </w:rPr>
            </w:pPr>
            <w:r w:rsidRPr="00880BBE">
              <w:rPr>
                <w:rFonts w:cs="Arial"/>
                <w:color w:val="333333"/>
              </w:rPr>
              <w:t>Does the code and the report use professional English both in rendered content and comments, and are spelling, grammar, and punctuation correct?</w:t>
            </w:r>
          </w:p>
          <w:p w14:paraId="2AFE3390" w14:textId="61FD31EB" w:rsidR="00FF2528" w:rsidRPr="00880BBE" w:rsidRDefault="00FF2528">
            <w:pPr>
              <w:pStyle w:val="NormalWeb"/>
              <w:rPr>
                <w:rFonts w:cs="Arial"/>
              </w:rPr>
            </w:pPr>
            <w:r>
              <w:rPr>
                <w:color w:val="333333"/>
              </w:rPr>
              <w:t>Is the rendered content consistent with the site topic and project requirements?</w:t>
            </w:r>
          </w:p>
          <w:p w14:paraId="4E0A7B2C" w14:textId="77777777" w:rsidR="00880BBE" w:rsidRPr="00880BBE" w:rsidRDefault="00880BBE">
            <w:pPr>
              <w:pStyle w:val="NormalWeb"/>
              <w:rPr>
                <w:rFonts w:cs="Arial"/>
              </w:rPr>
            </w:pPr>
            <w:r w:rsidRPr="00880BBE">
              <w:rPr>
                <w:rFonts w:cs="Arial"/>
                <w:color w:val="333333"/>
              </w:rPr>
              <w:t>Have you fully completed the Site Report?</w:t>
            </w:r>
          </w:p>
          <w:p w14:paraId="032429AB" w14:textId="77777777" w:rsidR="00880BBE" w:rsidRPr="00880BBE" w:rsidRDefault="00880BBE">
            <w:pPr>
              <w:pStyle w:val="NormalWeb"/>
              <w:rPr>
                <w:rFonts w:cs="Arial"/>
              </w:rPr>
            </w:pPr>
            <w:r w:rsidRPr="00880BBE">
              <w:rPr>
                <w:rFonts w:cs="Arial"/>
                <w:color w:val="333333"/>
              </w:rPr>
              <w:t>Were w3c validator warnings sufficiently justified in the report? If sufficient justification is given for a warning, it will be permitted - contact me to determine that beforehand. Note, errors cannot be justified, they are errors and should be corrected in the code.</w:t>
            </w:r>
          </w:p>
          <w:p w14:paraId="1D5F4111" w14:textId="3AC2203A" w:rsidR="00880BBE" w:rsidRPr="00880BBE" w:rsidRDefault="00880BBE">
            <w:pPr>
              <w:pStyle w:val="NormalWeb"/>
              <w:rPr>
                <w:rFonts w:cs="Arial"/>
              </w:rPr>
            </w:pPr>
            <w:r w:rsidRPr="00880BBE">
              <w:rPr>
                <w:rFonts w:cs="Arial"/>
                <w:color w:val="333333"/>
              </w:rPr>
              <w:t>Were the Site Report and Site for Peer Review submitted on time?</w:t>
            </w:r>
            <w:r w:rsidR="00675899">
              <w:rPr>
                <w:rFonts w:cs="Arial"/>
                <w:color w:val="333333"/>
              </w:rPr>
              <w:br/>
            </w:r>
            <w:r>
              <w:rPr>
                <w:rFonts w:cs="Arial"/>
                <w:color w:val="333333"/>
              </w:rPr>
              <w:br/>
            </w:r>
          </w:p>
        </w:tc>
      </w:tr>
    </w:tbl>
    <w:p w14:paraId="0D1D3929" w14:textId="4A8FBBF6" w:rsidR="008176E9" w:rsidRPr="00675899" w:rsidRDefault="00880BBE" w:rsidP="00675899">
      <w:pPr>
        <w:pStyle w:val="NormalWeb"/>
        <w:rPr>
          <w:rFonts w:cs="Arial"/>
          <w:sz w:val="28"/>
          <w:szCs w:val="24"/>
        </w:rPr>
      </w:pPr>
      <w:r w:rsidRPr="00880BBE">
        <w:rPr>
          <w:rFonts w:cs="Arial"/>
        </w:rPr>
        <w:t xml:space="preserve">Unless otherwise noted your assignments are individual assignments and what you submit must be your own work. At any point during the term, you should be able to explain or duplicate any of your solutions for your assignments. I reserve the right to refuse to accept any assignment if you cannot demonstrate the ability to perform similar work when asked, or if you cannot explain your answer or approach that you have used. See </w:t>
      </w:r>
      <w:hyperlink r:id="rId25" w:history="1">
        <w:r w:rsidRPr="00880BBE">
          <w:rPr>
            <w:rStyle w:val="Hyperlink"/>
            <w:rFonts w:cs="Arial"/>
          </w:rPr>
          <w:t>WAC 132C-120-065(1)</w:t>
        </w:r>
      </w:hyperlink>
      <w:r w:rsidRPr="00880BBE">
        <w:rPr>
          <w:rFonts w:cs="Arial"/>
        </w:rPr>
        <w:t>. </w:t>
      </w:r>
    </w:p>
    <w:p w14:paraId="6744998B" w14:textId="34B133CE" w:rsidR="00880BBE" w:rsidRPr="00880BBE" w:rsidRDefault="00880BBE" w:rsidP="008176E9">
      <w:pPr>
        <w:pStyle w:val="Heading1"/>
      </w:pPr>
      <w:r w:rsidRPr="00880BBE">
        <w:lastRenderedPageBreak/>
        <w:t>Project Checklist</w:t>
      </w:r>
    </w:p>
    <w:p w14:paraId="4DC35339" w14:textId="77777777" w:rsidR="00880BBE" w:rsidRPr="00880BBE" w:rsidRDefault="00880BBE" w:rsidP="00880BBE">
      <w:pPr>
        <w:pStyle w:val="NormalWeb"/>
        <w:rPr>
          <w:rFonts w:cs="Arial"/>
          <w:szCs w:val="22"/>
        </w:rPr>
      </w:pPr>
      <w:r w:rsidRPr="00880BBE">
        <w:rPr>
          <w:rFonts w:cs="Arial"/>
          <w:szCs w:val="22"/>
        </w:rPr>
        <w:t>These are general requirements you may want to verify once you believe your project is complete:</w:t>
      </w:r>
    </w:p>
    <w:p w14:paraId="595C8780" w14:textId="77777777" w:rsidR="00880BBE" w:rsidRPr="00880BBE" w:rsidRDefault="00880BBE" w:rsidP="00880BBE">
      <w:pPr>
        <w:pStyle w:val="NormalWeb"/>
        <w:numPr>
          <w:ilvl w:val="0"/>
          <w:numId w:val="24"/>
        </w:numPr>
        <w:spacing w:after="75" w:afterAutospacing="0"/>
        <w:rPr>
          <w:rFonts w:cs="Arial"/>
          <w:szCs w:val="22"/>
        </w:rPr>
      </w:pPr>
      <w:r w:rsidRPr="00880BBE">
        <w:rPr>
          <w:rFonts w:cs="Arial"/>
          <w:szCs w:val="22"/>
        </w:rPr>
        <w:t>Put comments near the top of any file that you code with your name, the date, the assignment, and an overview of the file’s purpose.</w:t>
      </w:r>
    </w:p>
    <w:p w14:paraId="4DC71284" w14:textId="77777777" w:rsidR="00880BBE" w:rsidRPr="00880BBE" w:rsidRDefault="00880BBE" w:rsidP="00880BBE">
      <w:pPr>
        <w:pStyle w:val="NormalWeb"/>
        <w:numPr>
          <w:ilvl w:val="0"/>
          <w:numId w:val="24"/>
        </w:numPr>
        <w:spacing w:after="75" w:afterAutospacing="0"/>
        <w:rPr>
          <w:rFonts w:cs="Arial"/>
          <w:szCs w:val="22"/>
        </w:rPr>
      </w:pPr>
      <w:r w:rsidRPr="00880BBE">
        <w:rPr>
          <w:rFonts w:cs="Arial"/>
          <w:szCs w:val="22"/>
        </w:rPr>
        <w:t>Use valid HTML5/CSS3 in your files. Even if a browser renders your page, that does not necessarily mean it is valid. Be sure to do these for a good start:</w:t>
      </w:r>
    </w:p>
    <w:p w14:paraId="691E23B3" w14:textId="77777777" w:rsidR="00880BBE" w:rsidRPr="00880BBE" w:rsidRDefault="00880BBE" w:rsidP="00880BBE">
      <w:pPr>
        <w:numPr>
          <w:ilvl w:val="1"/>
          <w:numId w:val="24"/>
        </w:numPr>
        <w:spacing w:before="100" w:beforeAutospacing="1" w:after="75"/>
        <w:rPr>
          <w:rFonts w:ascii="Arial" w:hAnsi="Arial" w:cs="Arial"/>
          <w:sz w:val="22"/>
          <w:szCs w:val="22"/>
        </w:rPr>
      </w:pPr>
      <w:r w:rsidRPr="00880BBE">
        <w:rPr>
          <w:rFonts w:ascii="Arial" w:hAnsi="Arial" w:cs="Arial"/>
          <w:sz w:val="22"/>
          <w:szCs w:val="22"/>
        </w:rPr>
        <w:t>Remember to put a HTML5 DOCTYPE at the top of each html file.</w:t>
      </w:r>
    </w:p>
    <w:p w14:paraId="444C6A63" w14:textId="77777777" w:rsidR="00880BBE" w:rsidRPr="00880BBE" w:rsidRDefault="00880BBE" w:rsidP="00880BBE">
      <w:pPr>
        <w:numPr>
          <w:ilvl w:val="1"/>
          <w:numId w:val="24"/>
        </w:numPr>
        <w:spacing w:before="100" w:beforeAutospacing="1" w:after="75"/>
        <w:rPr>
          <w:rFonts w:ascii="Arial" w:hAnsi="Arial" w:cs="Arial"/>
          <w:sz w:val="22"/>
          <w:szCs w:val="22"/>
        </w:rPr>
      </w:pPr>
      <w:r w:rsidRPr="00880BBE">
        <w:rPr>
          <w:rFonts w:ascii="Arial" w:hAnsi="Arial" w:cs="Arial"/>
          <w:sz w:val="22"/>
          <w:szCs w:val="22"/>
        </w:rPr>
        <w:t>HTML and CSS both specify the UTF-8 character set.</w:t>
      </w:r>
    </w:p>
    <w:p w14:paraId="429A2212" w14:textId="77777777" w:rsidR="00880BBE" w:rsidRPr="00880BBE" w:rsidRDefault="00880BBE" w:rsidP="00880BBE">
      <w:pPr>
        <w:numPr>
          <w:ilvl w:val="1"/>
          <w:numId w:val="24"/>
        </w:numPr>
        <w:spacing w:before="100" w:beforeAutospacing="1" w:after="75"/>
        <w:rPr>
          <w:rFonts w:ascii="Arial" w:hAnsi="Arial" w:cs="Arial"/>
          <w:sz w:val="22"/>
          <w:szCs w:val="22"/>
        </w:rPr>
      </w:pPr>
      <w:r w:rsidRPr="00880BBE">
        <w:rPr>
          <w:rFonts w:ascii="Arial" w:hAnsi="Arial" w:cs="Arial"/>
          <w:sz w:val="22"/>
          <w:szCs w:val="22"/>
        </w:rPr>
        <w:t>HTML semantic tags are used in body to identify key elements such as header, nav, main, section, article, and footer.</w:t>
      </w:r>
    </w:p>
    <w:p w14:paraId="2E19D8AB" w14:textId="77777777" w:rsidR="00880BBE" w:rsidRPr="00880BBE" w:rsidRDefault="00880BBE" w:rsidP="00880BBE">
      <w:pPr>
        <w:pStyle w:val="NormalWeb"/>
        <w:numPr>
          <w:ilvl w:val="0"/>
          <w:numId w:val="24"/>
        </w:numPr>
        <w:spacing w:after="75" w:afterAutospacing="0"/>
        <w:rPr>
          <w:rFonts w:cs="Arial"/>
          <w:szCs w:val="22"/>
        </w:rPr>
      </w:pPr>
      <w:r w:rsidRPr="00880BBE">
        <w:rPr>
          <w:rFonts w:cs="Arial"/>
          <w:szCs w:val="22"/>
        </w:rPr>
        <w:t>HTML and CSS code uses indentation to show containment of elements, content, and properties.</w:t>
      </w:r>
    </w:p>
    <w:p w14:paraId="3099E094" w14:textId="77777777" w:rsidR="00880BBE" w:rsidRPr="00880BBE" w:rsidRDefault="00880BBE" w:rsidP="00880BBE">
      <w:pPr>
        <w:numPr>
          <w:ilvl w:val="1"/>
          <w:numId w:val="24"/>
        </w:numPr>
        <w:spacing w:before="100" w:beforeAutospacing="1" w:after="75"/>
        <w:rPr>
          <w:rFonts w:ascii="Arial" w:hAnsi="Arial" w:cs="Arial"/>
          <w:sz w:val="22"/>
          <w:szCs w:val="22"/>
        </w:rPr>
      </w:pPr>
      <w:r w:rsidRPr="00880BBE">
        <w:rPr>
          <w:rFonts w:ascii="Arial" w:hAnsi="Arial" w:cs="Arial"/>
          <w:sz w:val="22"/>
          <w:szCs w:val="22"/>
        </w:rPr>
        <w:t>all child elements indent the same amount relative to their parent.</w:t>
      </w:r>
    </w:p>
    <w:p w14:paraId="1A495A0C" w14:textId="77777777" w:rsidR="00880BBE" w:rsidRPr="00880BBE" w:rsidRDefault="00880BBE" w:rsidP="00880BBE">
      <w:pPr>
        <w:numPr>
          <w:ilvl w:val="1"/>
          <w:numId w:val="24"/>
        </w:numPr>
        <w:spacing w:before="100" w:beforeAutospacing="1" w:after="75"/>
        <w:rPr>
          <w:rFonts w:ascii="Arial" w:hAnsi="Arial" w:cs="Arial"/>
          <w:sz w:val="22"/>
          <w:szCs w:val="22"/>
        </w:rPr>
      </w:pPr>
      <w:r w:rsidRPr="00880BBE">
        <w:rPr>
          <w:rFonts w:ascii="Arial" w:hAnsi="Arial" w:cs="Arial"/>
          <w:sz w:val="22"/>
          <w:szCs w:val="22"/>
        </w:rPr>
        <w:t>all sibling elements indent to line up at the same level.</w:t>
      </w:r>
    </w:p>
    <w:p w14:paraId="0B102E64" w14:textId="77777777" w:rsidR="00880BBE" w:rsidRPr="00880BBE" w:rsidRDefault="00880BBE" w:rsidP="00880BBE">
      <w:pPr>
        <w:numPr>
          <w:ilvl w:val="1"/>
          <w:numId w:val="24"/>
        </w:numPr>
        <w:spacing w:before="100" w:beforeAutospacing="1" w:after="75"/>
        <w:rPr>
          <w:rFonts w:ascii="Arial" w:hAnsi="Arial" w:cs="Arial"/>
          <w:sz w:val="22"/>
          <w:szCs w:val="22"/>
        </w:rPr>
      </w:pPr>
      <w:r w:rsidRPr="00880BBE">
        <w:rPr>
          <w:rFonts w:ascii="Arial" w:hAnsi="Arial" w:cs="Arial"/>
          <w:sz w:val="22"/>
          <w:szCs w:val="22"/>
        </w:rPr>
        <w:t>consistent indentation: two parents that are siblings indent their children the same amount.</w:t>
      </w:r>
    </w:p>
    <w:p w14:paraId="06D0765E" w14:textId="77777777" w:rsidR="00880BBE" w:rsidRPr="00880BBE" w:rsidRDefault="00880BBE" w:rsidP="00880BBE">
      <w:pPr>
        <w:pStyle w:val="NormalWeb"/>
        <w:numPr>
          <w:ilvl w:val="0"/>
          <w:numId w:val="24"/>
        </w:numPr>
        <w:spacing w:after="75" w:afterAutospacing="0"/>
        <w:rPr>
          <w:rFonts w:cs="Arial"/>
          <w:szCs w:val="22"/>
        </w:rPr>
      </w:pPr>
      <w:r w:rsidRPr="00880BBE">
        <w:rPr>
          <w:rFonts w:cs="Arial"/>
          <w:szCs w:val="22"/>
        </w:rPr>
        <w:t>Nest all marked up page content within the body element; this includes header, footer, etc. No page content should appear above or below the body tags or within the head element.</w:t>
      </w:r>
    </w:p>
    <w:p w14:paraId="0659A4EE" w14:textId="77777777" w:rsidR="00880BBE" w:rsidRPr="00880BBE" w:rsidRDefault="00880BBE" w:rsidP="00880BBE">
      <w:pPr>
        <w:pStyle w:val="NormalWeb"/>
        <w:numPr>
          <w:ilvl w:val="0"/>
          <w:numId w:val="24"/>
        </w:numPr>
        <w:spacing w:after="75" w:afterAutospacing="0"/>
        <w:rPr>
          <w:rFonts w:cs="Arial"/>
          <w:szCs w:val="22"/>
        </w:rPr>
      </w:pPr>
      <w:r w:rsidRPr="00880BBE">
        <w:rPr>
          <w:rFonts w:cs="Arial"/>
          <w:szCs w:val="22"/>
        </w:rPr>
        <w:t>Appropriate metadata is in the HTML head element: charset, title, author, keywords, description. </w:t>
      </w:r>
    </w:p>
    <w:p w14:paraId="3818FB74" w14:textId="0F5E5396" w:rsidR="00880BBE" w:rsidRPr="00880BBE" w:rsidRDefault="00880BBE" w:rsidP="00880BBE">
      <w:pPr>
        <w:numPr>
          <w:ilvl w:val="0"/>
          <w:numId w:val="24"/>
        </w:numPr>
        <w:spacing w:before="100" w:beforeAutospacing="1" w:after="75"/>
        <w:rPr>
          <w:rFonts w:ascii="Arial" w:hAnsi="Arial" w:cs="Arial"/>
          <w:sz w:val="22"/>
          <w:szCs w:val="22"/>
        </w:rPr>
      </w:pPr>
      <w:r w:rsidRPr="00880BBE">
        <w:rPr>
          <w:rFonts w:ascii="Arial" w:hAnsi="Arial" w:cs="Arial"/>
          <w:sz w:val="22"/>
          <w:szCs w:val="22"/>
        </w:rPr>
        <w:t xml:space="preserve">Add the required comments for the learning objectives being demonstrated; the comment should include the </w:t>
      </w:r>
      <w:r w:rsidR="0011741B">
        <w:rPr>
          <w:rFonts w:ascii="Arial" w:hAnsi="Arial" w:cs="Arial"/>
          <w:sz w:val="22"/>
          <w:szCs w:val="22"/>
        </w:rPr>
        <w:t xml:space="preserve">identifier, the </w:t>
      </w:r>
      <w:r w:rsidRPr="00880BBE">
        <w:rPr>
          <w:rFonts w:ascii="Arial" w:hAnsi="Arial" w:cs="Arial"/>
          <w:sz w:val="22"/>
          <w:szCs w:val="22"/>
        </w:rPr>
        <w:t>objective</w:t>
      </w:r>
      <w:r w:rsidR="0011741B">
        <w:rPr>
          <w:rFonts w:ascii="Arial" w:hAnsi="Arial" w:cs="Arial"/>
          <w:sz w:val="22"/>
          <w:szCs w:val="22"/>
        </w:rPr>
        <w:t>,</w:t>
      </w:r>
      <w:r w:rsidRPr="00880BBE">
        <w:rPr>
          <w:rFonts w:ascii="Arial" w:hAnsi="Arial" w:cs="Arial"/>
          <w:sz w:val="22"/>
          <w:szCs w:val="22"/>
        </w:rPr>
        <w:t xml:space="preserve"> and explain how the nearby code </w:t>
      </w:r>
      <w:r w:rsidR="0011741B">
        <w:rPr>
          <w:rFonts w:ascii="Arial" w:hAnsi="Arial" w:cs="Arial"/>
          <w:sz w:val="22"/>
          <w:szCs w:val="22"/>
        </w:rPr>
        <w:t>shows</w:t>
      </w:r>
      <w:r w:rsidRPr="00880BBE">
        <w:rPr>
          <w:rFonts w:ascii="Arial" w:hAnsi="Arial" w:cs="Arial"/>
          <w:sz w:val="22"/>
          <w:szCs w:val="22"/>
        </w:rPr>
        <w:t xml:space="preserve"> your </w:t>
      </w:r>
      <w:r w:rsidR="0011741B">
        <w:rPr>
          <w:rFonts w:ascii="Arial" w:hAnsi="Arial" w:cs="Arial"/>
          <w:sz w:val="22"/>
          <w:szCs w:val="22"/>
        </w:rPr>
        <w:t>understanding</w:t>
      </w:r>
      <w:r w:rsidRPr="00880BBE">
        <w:rPr>
          <w:rFonts w:ascii="Arial" w:hAnsi="Arial" w:cs="Arial"/>
          <w:sz w:val="22"/>
          <w:szCs w:val="22"/>
        </w:rPr>
        <w:t xml:space="preserve"> of the objective.</w:t>
      </w:r>
    </w:p>
    <w:p w14:paraId="31736570" w14:textId="10C47C39" w:rsidR="00880BBE" w:rsidRPr="00880BBE" w:rsidRDefault="00880BBE" w:rsidP="00880BBE">
      <w:pPr>
        <w:pStyle w:val="NormalWeb"/>
        <w:numPr>
          <w:ilvl w:val="0"/>
          <w:numId w:val="24"/>
        </w:numPr>
        <w:spacing w:after="75" w:afterAutospacing="0"/>
        <w:rPr>
          <w:rFonts w:cs="Arial"/>
          <w:szCs w:val="22"/>
        </w:rPr>
      </w:pPr>
      <w:r w:rsidRPr="00880BBE">
        <w:rPr>
          <w:rFonts w:cs="Arial"/>
          <w:szCs w:val="22"/>
        </w:rPr>
        <w:t>Add any other comments to explain any code in your file that would need explanation if handed to another web developer.</w:t>
      </w:r>
      <w:r w:rsidR="0011741B">
        <w:rPr>
          <w:rFonts w:cs="Arial"/>
          <w:szCs w:val="22"/>
        </w:rPr>
        <w:t xml:space="preserve"> At a minimum, CSS should have area comments to note which types/sections of HTML the CSS applies to, as seen in the tutorials.</w:t>
      </w:r>
    </w:p>
    <w:p w14:paraId="33073A6D" w14:textId="26FD58E5" w:rsidR="00880BBE" w:rsidRPr="00880BBE" w:rsidRDefault="0011741B" w:rsidP="00880BBE">
      <w:pPr>
        <w:pStyle w:val="NormalWeb"/>
        <w:numPr>
          <w:ilvl w:val="0"/>
          <w:numId w:val="24"/>
        </w:numPr>
        <w:spacing w:after="75" w:afterAutospacing="0"/>
        <w:rPr>
          <w:rFonts w:cs="Arial"/>
          <w:szCs w:val="22"/>
        </w:rPr>
      </w:pPr>
      <w:r>
        <w:rPr>
          <w:rFonts w:cs="Arial"/>
          <w:szCs w:val="22"/>
        </w:rPr>
        <w:t>Appropriate n</w:t>
      </w:r>
      <w:r w:rsidR="00880BBE" w:rsidRPr="00880BBE">
        <w:rPr>
          <w:rFonts w:cs="Arial"/>
          <w:szCs w:val="22"/>
        </w:rPr>
        <w:t>avigation exists between the HTML pages, potentially with placeholders (href="#") for planned future pages.</w:t>
      </w:r>
      <w:r>
        <w:rPr>
          <w:rFonts w:cs="Arial"/>
          <w:szCs w:val="22"/>
        </w:rPr>
        <w:t xml:space="preserve"> All pages should link to the About Page and potentially also to the Home page. How they relate to each other, depends on your website layout.</w:t>
      </w:r>
    </w:p>
    <w:p w14:paraId="37593F0A" w14:textId="0307A846" w:rsidR="00880BBE" w:rsidRPr="00880BBE" w:rsidRDefault="00880BBE" w:rsidP="00880BBE">
      <w:pPr>
        <w:pStyle w:val="NormalWeb"/>
        <w:numPr>
          <w:ilvl w:val="0"/>
          <w:numId w:val="24"/>
        </w:numPr>
        <w:spacing w:after="75" w:afterAutospacing="0"/>
        <w:rPr>
          <w:rFonts w:cs="Arial"/>
          <w:szCs w:val="22"/>
        </w:rPr>
      </w:pPr>
      <w:r w:rsidRPr="00880BBE">
        <w:rPr>
          <w:rFonts w:cs="Arial"/>
          <w:szCs w:val="22"/>
        </w:rPr>
        <w:t>Pages share a common CSS file so the site has the same general appearance across its pages.</w:t>
      </w:r>
      <w:r w:rsidR="0011741B">
        <w:rPr>
          <w:rFonts w:cs="Arial"/>
          <w:szCs w:val="22"/>
        </w:rPr>
        <w:t xml:space="preserve"> </w:t>
      </w:r>
      <w:r w:rsidR="0011741B">
        <w:t>A page may have its own additional CSS file or embedded CSS as well for features local to that page (not found on other pages).</w:t>
      </w:r>
    </w:p>
    <w:p w14:paraId="75D43B7F" w14:textId="24001ADF" w:rsidR="00880BBE" w:rsidRPr="00880BBE" w:rsidRDefault="00880BBE" w:rsidP="00880BBE">
      <w:pPr>
        <w:pStyle w:val="NormalWeb"/>
        <w:numPr>
          <w:ilvl w:val="0"/>
          <w:numId w:val="24"/>
        </w:numPr>
        <w:spacing w:after="75" w:afterAutospacing="0"/>
        <w:rPr>
          <w:rFonts w:cs="Arial"/>
          <w:szCs w:val="22"/>
        </w:rPr>
      </w:pPr>
      <w:r w:rsidRPr="00880BBE">
        <w:rPr>
          <w:rFonts w:cs="Arial"/>
          <w:szCs w:val="22"/>
        </w:rPr>
        <w:t>Test your code locally prior to uploading it t</w:t>
      </w:r>
      <w:r w:rsidR="00831574">
        <w:rPr>
          <w:rFonts w:cs="Arial"/>
          <w:szCs w:val="22"/>
        </w:rPr>
        <w:t>o GitHub</w:t>
      </w:r>
      <w:r w:rsidRPr="00880BBE">
        <w:rPr>
          <w:rFonts w:cs="Arial"/>
          <w:szCs w:val="22"/>
        </w:rPr>
        <w:t xml:space="preserve">, but </w:t>
      </w:r>
      <w:r w:rsidRPr="00880BBE">
        <w:rPr>
          <w:rStyle w:val="Emphasis"/>
          <w:rFonts w:cs="Arial"/>
          <w:szCs w:val="22"/>
        </w:rPr>
        <w:t>test it again</w:t>
      </w:r>
      <w:r w:rsidRPr="00880BBE">
        <w:rPr>
          <w:rFonts w:cs="Arial"/>
          <w:szCs w:val="22"/>
        </w:rPr>
        <w:t xml:space="preserve"> on </w:t>
      </w:r>
      <w:r w:rsidR="00831574">
        <w:rPr>
          <w:rFonts w:cs="Arial"/>
          <w:szCs w:val="22"/>
        </w:rPr>
        <w:t>GitHub</w:t>
      </w:r>
      <w:r w:rsidRPr="00880BBE">
        <w:rPr>
          <w:rFonts w:cs="Arial"/>
          <w:szCs w:val="22"/>
        </w:rPr>
        <w:t xml:space="preserve">. </w:t>
      </w:r>
      <w:r w:rsidR="00831574">
        <w:rPr>
          <w:rFonts w:cs="Arial"/>
          <w:szCs w:val="22"/>
        </w:rPr>
        <w:t>GitHub</w:t>
      </w:r>
      <w:r w:rsidR="00831574" w:rsidRPr="00880BBE">
        <w:rPr>
          <w:rFonts w:cs="Arial"/>
          <w:szCs w:val="22"/>
        </w:rPr>
        <w:t xml:space="preserve"> </w:t>
      </w:r>
      <w:r w:rsidRPr="00880BBE">
        <w:rPr>
          <w:rFonts w:cs="Arial"/>
          <w:szCs w:val="22"/>
        </w:rPr>
        <w:t xml:space="preserve">is “case-sensitive” for file names, so if your code does not agree with your exact file names, images and links may stop working. Once you have uploaded your files to </w:t>
      </w:r>
      <w:r w:rsidR="00831574">
        <w:rPr>
          <w:rFonts w:cs="Arial"/>
          <w:szCs w:val="22"/>
        </w:rPr>
        <w:t>GitHub</w:t>
      </w:r>
      <w:r w:rsidRPr="00880BBE">
        <w:rPr>
          <w:rFonts w:cs="Arial"/>
          <w:szCs w:val="22"/>
        </w:rPr>
        <w:t xml:space="preserve">, you get to your pages by navigating in a browser from </w:t>
      </w:r>
      <w:hyperlink r:id="rId26" w:history="1">
        <w:r w:rsidR="00831574" w:rsidRPr="001D54EB">
          <w:rPr>
            <w:rStyle w:val="Hyperlink"/>
            <w:rFonts w:cs="Arial"/>
            <w:szCs w:val="22"/>
          </w:rPr>
          <w:t>http://github.io/</w:t>
        </w:r>
      </w:hyperlink>
      <w:r w:rsidRPr="00880BBE">
        <w:rPr>
          <w:rFonts w:cs="Arial"/>
          <w:szCs w:val="22"/>
        </w:rPr>
        <w:t xml:space="preserve"> to your personal </w:t>
      </w:r>
      <w:r w:rsidR="00831574">
        <w:rPr>
          <w:rFonts w:cs="Arial"/>
          <w:szCs w:val="22"/>
        </w:rPr>
        <w:t>account and repository name by</w:t>
      </w:r>
      <w:r w:rsidRPr="00880BBE">
        <w:rPr>
          <w:rFonts w:cs="Arial"/>
          <w:szCs w:val="22"/>
        </w:rPr>
        <w:t xml:space="preserve"> manually changing the address bar by adding the </w:t>
      </w:r>
      <w:r w:rsidR="00831574">
        <w:rPr>
          <w:rFonts w:cs="Arial"/>
          <w:szCs w:val="22"/>
        </w:rPr>
        <w:t>names directly</w:t>
      </w:r>
      <w:r w:rsidRPr="00880BBE">
        <w:rPr>
          <w:rFonts w:cs="Arial"/>
          <w:szCs w:val="22"/>
        </w:rPr>
        <w:t>. This will bring up your index.html file, and you can navigate from there to your other pages.</w:t>
      </w:r>
    </w:p>
    <w:p w14:paraId="69FB614F" w14:textId="77777777" w:rsidR="00880BBE" w:rsidRPr="00880BBE" w:rsidRDefault="00880BBE" w:rsidP="00880BBE">
      <w:pPr>
        <w:pStyle w:val="NormalWeb"/>
        <w:numPr>
          <w:ilvl w:val="0"/>
          <w:numId w:val="24"/>
        </w:numPr>
        <w:spacing w:after="75" w:afterAutospacing="0"/>
        <w:rPr>
          <w:rFonts w:cs="Arial"/>
          <w:szCs w:val="22"/>
        </w:rPr>
      </w:pPr>
      <w:r w:rsidRPr="00880BBE">
        <w:rPr>
          <w:rFonts w:cs="Arial"/>
          <w:szCs w:val="22"/>
        </w:rPr>
        <w:t>Follow the instructions and requirements in the course shell for the project and this version of it.</w:t>
      </w:r>
    </w:p>
    <w:p w14:paraId="6BD0FC5F" w14:textId="3002A97D" w:rsidR="00880BBE" w:rsidRDefault="00880BBE" w:rsidP="00880BBE">
      <w:pPr>
        <w:pStyle w:val="NormalWeb"/>
        <w:numPr>
          <w:ilvl w:val="0"/>
          <w:numId w:val="24"/>
        </w:numPr>
        <w:spacing w:after="75" w:afterAutospacing="0"/>
        <w:rPr>
          <w:rFonts w:cs="Arial"/>
          <w:szCs w:val="22"/>
        </w:rPr>
      </w:pPr>
      <w:r w:rsidRPr="00880BBE">
        <w:rPr>
          <w:rFonts w:cs="Arial"/>
          <w:szCs w:val="22"/>
        </w:rPr>
        <w:t xml:space="preserve">Complete your </w:t>
      </w:r>
      <w:r w:rsidR="00675899">
        <w:rPr>
          <w:rFonts w:cs="Arial"/>
          <w:szCs w:val="22"/>
        </w:rPr>
        <w:t xml:space="preserve">site </w:t>
      </w:r>
      <w:r w:rsidRPr="00880BBE">
        <w:rPr>
          <w:rFonts w:cs="Arial"/>
          <w:szCs w:val="22"/>
        </w:rPr>
        <w:t>report: this include</w:t>
      </w:r>
      <w:r w:rsidR="008176E9">
        <w:rPr>
          <w:rFonts w:cs="Arial"/>
          <w:szCs w:val="22"/>
        </w:rPr>
        <w:t>s</w:t>
      </w:r>
      <w:r w:rsidRPr="00880BBE">
        <w:rPr>
          <w:rFonts w:cs="Arial"/>
          <w:szCs w:val="22"/>
        </w:rPr>
        <w:t xml:space="preserve"> information, screenshots and discussion as requested in the report and the assignment. V4 </w:t>
      </w:r>
      <w:r w:rsidR="00831574">
        <w:rPr>
          <w:rFonts w:cs="Arial"/>
          <w:szCs w:val="22"/>
        </w:rPr>
        <w:t>has</w:t>
      </w:r>
      <w:r w:rsidRPr="00880BBE">
        <w:rPr>
          <w:rFonts w:cs="Arial"/>
          <w:szCs w:val="22"/>
        </w:rPr>
        <w:t xml:space="preserve"> you add </w:t>
      </w:r>
      <w:r w:rsidR="0011741B">
        <w:rPr>
          <w:rFonts w:cs="Arial"/>
          <w:szCs w:val="22"/>
        </w:rPr>
        <w:t>wireframes and a discussion of them</w:t>
      </w:r>
      <w:r w:rsidRPr="00880BBE">
        <w:rPr>
          <w:rFonts w:cs="Arial"/>
          <w:szCs w:val="22"/>
        </w:rPr>
        <w:t>.</w:t>
      </w:r>
    </w:p>
    <w:p w14:paraId="60D6D48B" w14:textId="338F1E0A" w:rsidR="008176E9" w:rsidRDefault="00675899" w:rsidP="00675899">
      <w:pPr>
        <w:pStyle w:val="Heading1"/>
        <w:rPr>
          <w:rFonts w:ascii="Arial" w:hAnsi="Arial"/>
          <w:sz w:val="22"/>
        </w:rPr>
      </w:pPr>
      <w:r>
        <w:t>Thank you for checking your work!</w:t>
      </w:r>
    </w:p>
    <w:sectPr w:rsidR="008176E9" w:rsidSect="00880BBE">
      <w:pgSz w:w="12240" w:h="15840"/>
      <w:pgMar w:top="1008" w:right="1260" w:bottom="864"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546EA"/>
    <w:multiLevelType w:val="hybridMultilevel"/>
    <w:tmpl w:val="8A7AE082"/>
    <w:lvl w:ilvl="0" w:tplc="AC2CB6C0">
      <w:start w:val="4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07948"/>
    <w:multiLevelType w:val="hybridMultilevel"/>
    <w:tmpl w:val="4702AE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8422CC"/>
    <w:multiLevelType w:val="multilevel"/>
    <w:tmpl w:val="550E767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696A40"/>
    <w:multiLevelType w:val="hybridMultilevel"/>
    <w:tmpl w:val="61AC72AE"/>
    <w:lvl w:ilvl="0" w:tplc="FDCACE14">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3D4287"/>
    <w:multiLevelType w:val="multilevel"/>
    <w:tmpl w:val="CCE4F6D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AB7DA5"/>
    <w:multiLevelType w:val="multilevel"/>
    <w:tmpl w:val="137CBDB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75211F"/>
    <w:multiLevelType w:val="multilevel"/>
    <w:tmpl w:val="D2349C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875716F"/>
    <w:multiLevelType w:val="multilevel"/>
    <w:tmpl w:val="E2CE800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CA437D"/>
    <w:multiLevelType w:val="multilevel"/>
    <w:tmpl w:val="CEA8BEB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2C0961"/>
    <w:multiLevelType w:val="multilevel"/>
    <w:tmpl w:val="2186572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C1496C"/>
    <w:multiLevelType w:val="multilevel"/>
    <w:tmpl w:val="E0E8D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B517A7"/>
    <w:multiLevelType w:val="hybridMultilevel"/>
    <w:tmpl w:val="4D86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473DA2"/>
    <w:multiLevelType w:val="hybridMultilevel"/>
    <w:tmpl w:val="78748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D800A0"/>
    <w:multiLevelType w:val="multilevel"/>
    <w:tmpl w:val="361C308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DD0A15"/>
    <w:multiLevelType w:val="multilevel"/>
    <w:tmpl w:val="FC62C5B2"/>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15:restartNumberingAfterBreak="0">
    <w:nsid w:val="3EF33C1A"/>
    <w:multiLevelType w:val="multilevel"/>
    <w:tmpl w:val="C6809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2369DE"/>
    <w:multiLevelType w:val="multilevel"/>
    <w:tmpl w:val="657A5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3BB0F8A"/>
    <w:multiLevelType w:val="hybridMultilevel"/>
    <w:tmpl w:val="8F925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0B756E"/>
    <w:multiLevelType w:val="multilevel"/>
    <w:tmpl w:val="81F400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4"/>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62B6F31"/>
    <w:multiLevelType w:val="hybridMultilevel"/>
    <w:tmpl w:val="E6DE7A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0E6359"/>
    <w:multiLevelType w:val="hybridMultilevel"/>
    <w:tmpl w:val="A3E62F8A"/>
    <w:lvl w:ilvl="0" w:tplc="E7A893FC">
      <w:start w:val="4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1F5CD1"/>
    <w:multiLevelType w:val="multilevel"/>
    <w:tmpl w:val="01CC2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C1314A9"/>
    <w:multiLevelType w:val="hybridMultilevel"/>
    <w:tmpl w:val="948A033A"/>
    <w:lvl w:ilvl="0" w:tplc="9D7079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175A57"/>
    <w:multiLevelType w:val="multilevel"/>
    <w:tmpl w:val="0DD88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19F302C"/>
    <w:multiLevelType w:val="multilevel"/>
    <w:tmpl w:val="92A2CB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8"/>
  </w:num>
  <w:num w:numId="3">
    <w:abstractNumId w:val="6"/>
  </w:num>
  <w:num w:numId="4">
    <w:abstractNumId w:val="4"/>
  </w:num>
  <w:num w:numId="5">
    <w:abstractNumId w:val="18"/>
  </w:num>
  <w:num w:numId="6">
    <w:abstractNumId w:val="2"/>
  </w:num>
  <w:num w:numId="7">
    <w:abstractNumId w:val="19"/>
  </w:num>
  <w:num w:numId="8">
    <w:abstractNumId w:val="17"/>
  </w:num>
  <w:num w:numId="9">
    <w:abstractNumId w:val="12"/>
  </w:num>
  <w:num w:numId="10">
    <w:abstractNumId w:val="11"/>
  </w:num>
  <w:num w:numId="11">
    <w:abstractNumId w:val="0"/>
  </w:num>
  <w:num w:numId="12">
    <w:abstractNumId w:val="20"/>
  </w:num>
  <w:num w:numId="13">
    <w:abstractNumId w:val="7"/>
  </w:num>
  <w:num w:numId="14">
    <w:abstractNumId w:val="22"/>
  </w:num>
  <w:num w:numId="15">
    <w:abstractNumId w:val="13"/>
  </w:num>
  <w:num w:numId="16">
    <w:abstractNumId w:val="16"/>
  </w:num>
  <w:num w:numId="17">
    <w:abstractNumId w:val="15"/>
  </w:num>
  <w:num w:numId="18">
    <w:abstractNumId w:val="23"/>
  </w:num>
  <w:num w:numId="19">
    <w:abstractNumId w:val="5"/>
  </w:num>
  <w:num w:numId="20">
    <w:abstractNumId w:val="24"/>
  </w:num>
  <w:num w:numId="21">
    <w:abstractNumId w:val="1"/>
  </w:num>
  <w:num w:numId="22">
    <w:abstractNumId w:val="10"/>
  </w:num>
  <w:num w:numId="23">
    <w:abstractNumId w:val="3"/>
  </w:num>
  <w:num w:numId="24">
    <w:abstractNumId w:val="14"/>
  </w:num>
  <w:num w:numId="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NTIytLQ0NTOytDBR0lEKTi0uzszPAykwrAUA9cd2zCwAAAA="/>
  </w:docVars>
  <w:rsids>
    <w:rsidRoot w:val="0075130D"/>
    <w:rsid w:val="00022C71"/>
    <w:rsid w:val="000317FF"/>
    <w:rsid w:val="00040A40"/>
    <w:rsid w:val="00057C6D"/>
    <w:rsid w:val="0008713E"/>
    <w:rsid w:val="000A37FC"/>
    <w:rsid w:val="000A4B91"/>
    <w:rsid w:val="000B1945"/>
    <w:rsid w:val="000C4765"/>
    <w:rsid w:val="000D6203"/>
    <w:rsid w:val="00113B60"/>
    <w:rsid w:val="0011741B"/>
    <w:rsid w:val="00130A24"/>
    <w:rsid w:val="00161AF3"/>
    <w:rsid w:val="00175195"/>
    <w:rsid w:val="00186F60"/>
    <w:rsid w:val="00194EF6"/>
    <w:rsid w:val="001A1020"/>
    <w:rsid w:val="001A6C7A"/>
    <w:rsid w:val="001B7188"/>
    <w:rsid w:val="001D3E41"/>
    <w:rsid w:val="001E2B51"/>
    <w:rsid w:val="001E6D25"/>
    <w:rsid w:val="00212E21"/>
    <w:rsid w:val="00212E22"/>
    <w:rsid w:val="00232D77"/>
    <w:rsid w:val="002547FE"/>
    <w:rsid w:val="00256132"/>
    <w:rsid w:val="00256D86"/>
    <w:rsid w:val="00263860"/>
    <w:rsid w:val="00274ABB"/>
    <w:rsid w:val="002836F2"/>
    <w:rsid w:val="002B2746"/>
    <w:rsid w:val="002B3116"/>
    <w:rsid w:val="002C2DA3"/>
    <w:rsid w:val="002C5B27"/>
    <w:rsid w:val="00312078"/>
    <w:rsid w:val="003133F0"/>
    <w:rsid w:val="003622E5"/>
    <w:rsid w:val="003848B8"/>
    <w:rsid w:val="00393474"/>
    <w:rsid w:val="003A1828"/>
    <w:rsid w:val="003D30F4"/>
    <w:rsid w:val="003E67B1"/>
    <w:rsid w:val="003E798E"/>
    <w:rsid w:val="00406F8C"/>
    <w:rsid w:val="00427108"/>
    <w:rsid w:val="00442F42"/>
    <w:rsid w:val="0046549B"/>
    <w:rsid w:val="00470A57"/>
    <w:rsid w:val="00474E2F"/>
    <w:rsid w:val="00492440"/>
    <w:rsid w:val="004C3E08"/>
    <w:rsid w:val="004C53D8"/>
    <w:rsid w:val="004E6B62"/>
    <w:rsid w:val="004E77FC"/>
    <w:rsid w:val="00507E95"/>
    <w:rsid w:val="00512CFF"/>
    <w:rsid w:val="0051660B"/>
    <w:rsid w:val="00537E18"/>
    <w:rsid w:val="0057354C"/>
    <w:rsid w:val="005766BC"/>
    <w:rsid w:val="005807A3"/>
    <w:rsid w:val="005C79BD"/>
    <w:rsid w:val="00633FEF"/>
    <w:rsid w:val="00646F8F"/>
    <w:rsid w:val="00662F24"/>
    <w:rsid w:val="00666087"/>
    <w:rsid w:val="006733E9"/>
    <w:rsid w:val="00675899"/>
    <w:rsid w:val="006D2825"/>
    <w:rsid w:val="006E740A"/>
    <w:rsid w:val="00707476"/>
    <w:rsid w:val="007243DA"/>
    <w:rsid w:val="00736E38"/>
    <w:rsid w:val="00747771"/>
    <w:rsid w:val="0075130D"/>
    <w:rsid w:val="00760417"/>
    <w:rsid w:val="0076318D"/>
    <w:rsid w:val="007C7418"/>
    <w:rsid w:val="00816C4A"/>
    <w:rsid w:val="008176E9"/>
    <w:rsid w:val="00831574"/>
    <w:rsid w:val="00880BBE"/>
    <w:rsid w:val="0088408C"/>
    <w:rsid w:val="008C0E41"/>
    <w:rsid w:val="00936357"/>
    <w:rsid w:val="00946BFB"/>
    <w:rsid w:val="00947E14"/>
    <w:rsid w:val="00951441"/>
    <w:rsid w:val="00952302"/>
    <w:rsid w:val="009C23B1"/>
    <w:rsid w:val="00A05BF3"/>
    <w:rsid w:val="00A25540"/>
    <w:rsid w:val="00A374A4"/>
    <w:rsid w:val="00A62F01"/>
    <w:rsid w:val="00A90E76"/>
    <w:rsid w:val="00AC1F5C"/>
    <w:rsid w:val="00AE3CD4"/>
    <w:rsid w:val="00AF0662"/>
    <w:rsid w:val="00AF0F89"/>
    <w:rsid w:val="00AF2A98"/>
    <w:rsid w:val="00B20807"/>
    <w:rsid w:val="00B23C29"/>
    <w:rsid w:val="00B504E4"/>
    <w:rsid w:val="00B77201"/>
    <w:rsid w:val="00BA54D3"/>
    <w:rsid w:val="00BA6613"/>
    <w:rsid w:val="00C340D1"/>
    <w:rsid w:val="00C50432"/>
    <w:rsid w:val="00C76760"/>
    <w:rsid w:val="00CA06F0"/>
    <w:rsid w:val="00CB3645"/>
    <w:rsid w:val="00CE64C6"/>
    <w:rsid w:val="00CE6E53"/>
    <w:rsid w:val="00D3212D"/>
    <w:rsid w:val="00D56747"/>
    <w:rsid w:val="00D82580"/>
    <w:rsid w:val="00DD0386"/>
    <w:rsid w:val="00DD5541"/>
    <w:rsid w:val="00E125D6"/>
    <w:rsid w:val="00E22E18"/>
    <w:rsid w:val="00E51B70"/>
    <w:rsid w:val="00E74446"/>
    <w:rsid w:val="00EA1406"/>
    <w:rsid w:val="00EB4E76"/>
    <w:rsid w:val="00EC3FEB"/>
    <w:rsid w:val="00F20CC9"/>
    <w:rsid w:val="00F23C6C"/>
    <w:rsid w:val="00F2708E"/>
    <w:rsid w:val="00F35FE7"/>
    <w:rsid w:val="00F4470F"/>
    <w:rsid w:val="00F75E33"/>
    <w:rsid w:val="00FB39FA"/>
    <w:rsid w:val="00FC05C1"/>
    <w:rsid w:val="00FF2528"/>
    <w:rsid w:val="00FF6D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16B68C1"/>
  <w14:defaultImageDpi w14:val="330"/>
  <w15:docId w15:val="{D224C998-B85C-468C-AB5B-1FD4E79C9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3B6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05BF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880BBE"/>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75130D"/>
  </w:style>
  <w:style w:type="character" w:styleId="Strong">
    <w:name w:val="Strong"/>
    <w:basedOn w:val="DefaultParagraphFont"/>
    <w:uiPriority w:val="22"/>
    <w:qFormat/>
    <w:rsid w:val="0075130D"/>
    <w:rPr>
      <w:b/>
      <w:bCs/>
    </w:rPr>
  </w:style>
  <w:style w:type="paragraph" w:styleId="NormalWeb">
    <w:name w:val="Normal (Web)"/>
    <w:basedOn w:val="Normal"/>
    <w:uiPriority w:val="99"/>
    <w:unhideWhenUsed/>
    <w:rsid w:val="00675899"/>
    <w:pPr>
      <w:spacing w:before="100" w:beforeAutospacing="1" w:after="100" w:afterAutospacing="1" w:line="264" w:lineRule="auto"/>
    </w:pPr>
    <w:rPr>
      <w:rFonts w:ascii="Arial" w:hAnsi="Arial" w:cs="Times New Roman"/>
      <w:sz w:val="22"/>
      <w:szCs w:val="20"/>
    </w:rPr>
  </w:style>
  <w:style w:type="table" w:styleId="TableGrid">
    <w:name w:val="Table Grid"/>
    <w:basedOn w:val="TableNormal"/>
    <w:uiPriority w:val="59"/>
    <w:rsid w:val="007513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74446"/>
    <w:rPr>
      <w:color w:val="0000FF"/>
      <w:u w:val="single"/>
    </w:rPr>
  </w:style>
  <w:style w:type="paragraph" w:styleId="ListParagraph">
    <w:name w:val="List Paragraph"/>
    <w:basedOn w:val="Normal"/>
    <w:uiPriority w:val="34"/>
    <w:qFormat/>
    <w:rsid w:val="00E74446"/>
    <w:pPr>
      <w:ind w:left="720"/>
      <w:contextualSpacing/>
    </w:pPr>
  </w:style>
  <w:style w:type="character" w:customStyle="1" w:styleId="tx">
    <w:name w:val="tx"/>
    <w:basedOn w:val="DefaultParagraphFont"/>
    <w:rsid w:val="00936357"/>
  </w:style>
  <w:style w:type="paragraph" w:styleId="NoSpacing">
    <w:name w:val="No Spacing"/>
    <w:uiPriority w:val="1"/>
    <w:qFormat/>
    <w:rsid w:val="00F4470F"/>
  </w:style>
  <w:style w:type="character" w:customStyle="1" w:styleId="Heading1Char">
    <w:name w:val="Heading 1 Char"/>
    <w:basedOn w:val="DefaultParagraphFont"/>
    <w:link w:val="Heading1"/>
    <w:uiPriority w:val="9"/>
    <w:rsid w:val="00113B6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A05BF3"/>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uiPriority w:val="9"/>
    <w:semiHidden/>
    <w:rsid w:val="00880BBE"/>
    <w:rPr>
      <w:rFonts w:asciiTheme="majorHAnsi" w:eastAsiaTheme="majorEastAsia" w:hAnsiTheme="majorHAnsi" w:cstheme="majorBidi"/>
      <w:i/>
      <w:iCs/>
      <w:color w:val="365F91" w:themeColor="accent1" w:themeShade="BF"/>
    </w:rPr>
  </w:style>
  <w:style w:type="character" w:styleId="Emphasis">
    <w:name w:val="Emphasis"/>
    <w:basedOn w:val="DefaultParagraphFont"/>
    <w:uiPriority w:val="20"/>
    <w:qFormat/>
    <w:rsid w:val="00880BBE"/>
    <w:rPr>
      <w:i/>
      <w:iCs/>
    </w:rPr>
  </w:style>
  <w:style w:type="character" w:styleId="UnresolvedMention">
    <w:name w:val="Unresolved Mention"/>
    <w:basedOn w:val="DefaultParagraphFont"/>
    <w:uiPriority w:val="99"/>
    <w:semiHidden/>
    <w:unhideWhenUsed/>
    <w:rsid w:val="00831574"/>
    <w:rPr>
      <w:color w:val="605E5C"/>
      <w:shd w:val="clear" w:color="auto" w:fill="E1DFDD"/>
    </w:rPr>
  </w:style>
  <w:style w:type="paragraph" w:styleId="BalloonText">
    <w:name w:val="Balloon Text"/>
    <w:basedOn w:val="Normal"/>
    <w:link w:val="BalloonTextChar"/>
    <w:uiPriority w:val="99"/>
    <w:semiHidden/>
    <w:unhideWhenUsed/>
    <w:rsid w:val="001E6D2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E6D25"/>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6387485">
      <w:bodyDiv w:val="1"/>
      <w:marLeft w:val="0"/>
      <w:marRight w:val="0"/>
      <w:marTop w:val="0"/>
      <w:marBottom w:val="0"/>
      <w:divBdr>
        <w:top w:val="none" w:sz="0" w:space="0" w:color="auto"/>
        <w:left w:val="none" w:sz="0" w:space="0" w:color="auto"/>
        <w:bottom w:val="none" w:sz="0" w:space="0" w:color="auto"/>
        <w:right w:val="none" w:sz="0" w:space="0" w:color="auto"/>
      </w:divBdr>
    </w:div>
    <w:div w:id="851340373">
      <w:bodyDiv w:val="1"/>
      <w:marLeft w:val="0"/>
      <w:marRight w:val="0"/>
      <w:marTop w:val="0"/>
      <w:marBottom w:val="0"/>
      <w:divBdr>
        <w:top w:val="none" w:sz="0" w:space="0" w:color="auto"/>
        <w:left w:val="none" w:sz="0" w:space="0" w:color="auto"/>
        <w:bottom w:val="none" w:sz="0" w:space="0" w:color="auto"/>
        <w:right w:val="none" w:sz="0" w:space="0" w:color="auto"/>
      </w:divBdr>
    </w:div>
    <w:div w:id="1042444259">
      <w:bodyDiv w:val="1"/>
      <w:marLeft w:val="0"/>
      <w:marRight w:val="0"/>
      <w:marTop w:val="0"/>
      <w:marBottom w:val="0"/>
      <w:divBdr>
        <w:top w:val="none" w:sz="0" w:space="0" w:color="auto"/>
        <w:left w:val="none" w:sz="0" w:space="0" w:color="auto"/>
        <w:bottom w:val="none" w:sz="0" w:space="0" w:color="auto"/>
        <w:right w:val="none" w:sz="0" w:space="0" w:color="auto"/>
      </w:divBdr>
    </w:div>
    <w:div w:id="1074477628">
      <w:bodyDiv w:val="1"/>
      <w:marLeft w:val="0"/>
      <w:marRight w:val="0"/>
      <w:marTop w:val="0"/>
      <w:marBottom w:val="0"/>
      <w:divBdr>
        <w:top w:val="none" w:sz="0" w:space="0" w:color="auto"/>
        <w:left w:val="none" w:sz="0" w:space="0" w:color="auto"/>
        <w:bottom w:val="none" w:sz="0" w:space="0" w:color="auto"/>
        <w:right w:val="none" w:sz="0" w:space="0" w:color="auto"/>
      </w:divBdr>
    </w:div>
    <w:div w:id="15563155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ianlorimer122/Project"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github.io/" TargetMode="Externa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github.com/ianlorimer122/Project"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apps.leg.wa.gov/wac/default.aspx?cite=132C-120-065"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hyperlink" Target="https://ianlorimer122.github.io/Project/V4/index.html" TargetMode="Externa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hyperlink" Target="https://ianlorimer122.github.io/Project/V4/index.html" TargetMode="Externa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4</Pages>
  <Words>1325</Words>
  <Characters>755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Olympic College</Company>
  <LinksUpToDate>false</LinksUpToDate>
  <CharactersWithSpaces>8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 Bilodeau</dc:creator>
  <cp:keywords/>
  <dc:description/>
  <cp:lastModifiedBy>Ian Lorimer</cp:lastModifiedBy>
  <cp:revision>3</cp:revision>
  <dcterms:created xsi:type="dcterms:W3CDTF">2020-06-16T03:53:00Z</dcterms:created>
  <dcterms:modified xsi:type="dcterms:W3CDTF">2020-06-16T04:14:00Z</dcterms:modified>
</cp:coreProperties>
</file>